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F9C7A" w14:textId="59E91125" w:rsidR="009F6724" w:rsidRDefault="003271CE" w:rsidP="00CF6F78">
      <w:pPr>
        <w:spacing w:after="0"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E3C67">
        <w:rPr>
          <w:rFonts w:ascii="Times New Roman" w:hAnsi="Times New Roman" w:cs="Times New Roman"/>
          <w:b/>
          <w:sz w:val="24"/>
          <w:szCs w:val="24"/>
        </w:rPr>
        <w:t>Figure 1</w:t>
      </w:r>
      <w:r w:rsidR="0063557E" w:rsidRPr="002E3C67">
        <w:rPr>
          <w:rFonts w:ascii="Times New Roman" w:hAnsi="Times New Roman" w:cs="Times New Roman"/>
          <w:b/>
          <w:sz w:val="24"/>
          <w:szCs w:val="24"/>
        </w:rPr>
        <w:t>.</w:t>
      </w:r>
      <w:r w:rsidR="00FC73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F6724">
        <w:rPr>
          <w:rFonts w:ascii="Times New Roman" w:hAnsi="Times New Roman" w:cs="Times New Roman"/>
          <w:b/>
          <w:sz w:val="24"/>
          <w:szCs w:val="24"/>
        </w:rPr>
        <w:t xml:space="preserve">Illustrating the </w:t>
      </w:r>
      <w:r w:rsidR="00122164">
        <w:rPr>
          <w:rFonts w:ascii="Times New Roman" w:hAnsi="Times New Roman" w:cs="Times New Roman"/>
          <w:b/>
          <w:sz w:val="24"/>
          <w:szCs w:val="24"/>
        </w:rPr>
        <w:t>Process Leading to the Analytical Framework</w:t>
      </w:r>
      <w:r w:rsidR="001139BC">
        <w:rPr>
          <w:rFonts w:ascii="Times New Roman" w:hAnsi="Times New Roman" w:cs="Times New Roman"/>
          <w:b/>
          <w:sz w:val="24"/>
          <w:szCs w:val="24"/>
        </w:rPr>
        <w:t>.</w:t>
      </w:r>
    </w:p>
    <w:p w14:paraId="1973E476" w14:textId="609CDA4D" w:rsidR="002F17A9" w:rsidRDefault="00617E9E" w:rsidP="00617E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73E479" wp14:editId="74BA988F">
                <wp:simplePos x="0" y="0"/>
                <wp:positionH relativeFrom="column">
                  <wp:posOffset>656590</wp:posOffset>
                </wp:positionH>
                <wp:positionV relativeFrom="paragraph">
                  <wp:posOffset>110978</wp:posOffset>
                </wp:positionV>
                <wp:extent cx="7539366" cy="5640860"/>
                <wp:effectExtent l="0" t="0" r="23495" b="1714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9366" cy="564086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44BE49" id="Rectangle 2" o:spid="_x0000_s1026" style="position:absolute;margin-left:51.7pt;margin-top:8.75pt;width:593.65pt;height:444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" filled="f" strokecolor="black [3213]" strokeweight="1.25pt"/>
            </w:pict>
          </mc:Fallback>
        </mc:AlternateContent>
      </w:r>
    </w:p>
    <w:p w14:paraId="3265619C" w14:textId="711D816D" w:rsidR="003271CE" w:rsidRDefault="00E27478" w:rsidP="009F6724">
      <w:pPr>
        <w:spacing w:after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67AD9E" wp14:editId="7CDCD0C6">
            <wp:extent cx="7402426" cy="5538788"/>
            <wp:effectExtent l="0" t="0" r="8255" b="5080"/>
            <wp:docPr id="10409912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30280" cy="55596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2F17A9">
        <w:rPr>
          <w:rFonts w:ascii="Times New Roman" w:hAnsi="Times New Roman" w:cs="Times New Roman"/>
          <w:sz w:val="24"/>
          <w:szCs w:val="24"/>
        </w:rPr>
        <w:br w:type="page"/>
      </w:r>
      <w:r w:rsidR="000B7E7A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85986B" wp14:editId="2CEE1BAD">
                <wp:simplePos x="0" y="0"/>
                <wp:positionH relativeFrom="column">
                  <wp:posOffset>-87607</wp:posOffset>
                </wp:positionH>
                <wp:positionV relativeFrom="paragraph">
                  <wp:posOffset>339477</wp:posOffset>
                </wp:positionV>
                <wp:extent cx="9088394" cy="5595475"/>
                <wp:effectExtent l="0" t="0" r="17780" b="2476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88394" cy="5595475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954EE2" id="Rectangle 4" o:spid="_x0000_s1026" style="position:absolute;margin-left:-6.9pt;margin-top:26.75pt;width:715.6pt;height:440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" filled="f" strokecolor="black [3213]" strokeweight="1.25pt"/>
            </w:pict>
          </mc:Fallback>
        </mc:AlternateContent>
      </w:r>
      <w:r w:rsidR="0015562B" w:rsidRPr="000B7E7A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122164">
        <w:rPr>
          <w:rFonts w:ascii="Times New Roman" w:hAnsi="Times New Roman" w:cs="Times New Roman"/>
          <w:b/>
          <w:bCs/>
          <w:sz w:val="24"/>
          <w:szCs w:val="24"/>
        </w:rPr>
        <w:t>1 (continued)</w:t>
      </w:r>
    </w:p>
    <w:p w14:paraId="23936AEA" w14:textId="235D04BC" w:rsidR="000B7E7A" w:rsidRPr="00411FBA" w:rsidRDefault="0066573B" w:rsidP="000E7D22">
      <w:pPr>
        <w:spacing w:after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BA3870" wp14:editId="7AD915A8">
            <wp:extent cx="8911806" cy="5448300"/>
            <wp:effectExtent l="0" t="0" r="3810" b="0"/>
            <wp:docPr id="10289301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0002" cy="54533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0B7E7A" w:rsidRPr="00411FBA" w:rsidSect="009F6724">
      <w:footerReference w:type="default" r:id="rId10"/>
      <w:pgSz w:w="16838" w:h="11906" w:orient="landscape"/>
      <w:pgMar w:top="1440" w:right="1440" w:bottom="108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233E8" w14:textId="77777777" w:rsidR="005F7153" w:rsidRDefault="005F7153" w:rsidP="00D45681">
      <w:pPr>
        <w:spacing w:after="0" w:line="240" w:lineRule="auto"/>
      </w:pPr>
      <w:r>
        <w:separator/>
      </w:r>
    </w:p>
  </w:endnote>
  <w:endnote w:type="continuationSeparator" w:id="0">
    <w:p w14:paraId="4263AAC7" w14:textId="77777777" w:rsidR="005F7153" w:rsidRDefault="005F7153" w:rsidP="00D456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52365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73E48D" w14:textId="5FAF04BF" w:rsidR="00657A68" w:rsidRDefault="00657A68" w:rsidP="00D45681">
        <w:pPr>
          <w:pStyle w:val="Footer"/>
          <w:jc w:val="right"/>
        </w:pPr>
        <w:r w:rsidRPr="00D45681">
          <w:rPr>
            <w:rFonts w:ascii="Times New Roman" w:hAnsi="Times New Roman" w:cs="Times New Roman"/>
          </w:rPr>
          <w:fldChar w:fldCharType="begin"/>
        </w:r>
        <w:r w:rsidRPr="00D45681">
          <w:rPr>
            <w:rFonts w:ascii="Times New Roman" w:hAnsi="Times New Roman" w:cs="Times New Roman"/>
          </w:rPr>
          <w:instrText xml:space="preserve"> PAGE   \* MERGEFORMAT </w:instrText>
        </w:r>
        <w:r w:rsidRPr="00D45681">
          <w:rPr>
            <w:rFonts w:ascii="Times New Roman" w:hAnsi="Times New Roman" w:cs="Times New Roman"/>
          </w:rPr>
          <w:fldChar w:fldCharType="separate"/>
        </w:r>
        <w:r w:rsidR="00300424">
          <w:rPr>
            <w:rFonts w:ascii="Times New Roman" w:hAnsi="Times New Roman" w:cs="Times New Roman"/>
            <w:noProof/>
          </w:rPr>
          <w:t>47</w:t>
        </w:r>
        <w:r w:rsidRPr="00D45681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0327E" w14:textId="77777777" w:rsidR="005F7153" w:rsidRDefault="005F7153" w:rsidP="00D45681">
      <w:pPr>
        <w:spacing w:after="0" w:line="240" w:lineRule="auto"/>
      </w:pPr>
      <w:r>
        <w:separator/>
      </w:r>
    </w:p>
  </w:footnote>
  <w:footnote w:type="continuationSeparator" w:id="0">
    <w:p w14:paraId="3C87D135" w14:textId="77777777" w:rsidR="005F7153" w:rsidRDefault="005F7153" w:rsidP="00D456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74FFB"/>
    <w:multiLevelType w:val="hybridMultilevel"/>
    <w:tmpl w:val="45760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80568"/>
    <w:multiLevelType w:val="multilevel"/>
    <w:tmpl w:val="1F44D1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2894B25"/>
    <w:multiLevelType w:val="multilevel"/>
    <w:tmpl w:val="10BC63A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1D08058A"/>
    <w:multiLevelType w:val="hybridMultilevel"/>
    <w:tmpl w:val="44A2611C"/>
    <w:lvl w:ilvl="0" w:tplc="82C4337C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C0483A"/>
    <w:multiLevelType w:val="hybridMultilevel"/>
    <w:tmpl w:val="ACF60CAA"/>
    <w:lvl w:ilvl="0" w:tplc="82C4337C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BA40E2"/>
    <w:multiLevelType w:val="hybridMultilevel"/>
    <w:tmpl w:val="B87057C2"/>
    <w:lvl w:ilvl="0" w:tplc="3FC286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EE19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820A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6A54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7017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120C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22A4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D6D5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FC06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4170921"/>
    <w:multiLevelType w:val="hybridMultilevel"/>
    <w:tmpl w:val="BC0CA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2A4E17"/>
    <w:multiLevelType w:val="multilevel"/>
    <w:tmpl w:val="1406958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8" w15:restartNumberingAfterBreak="0">
    <w:nsid w:val="4DE87959"/>
    <w:multiLevelType w:val="hybridMultilevel"/>
    <w:tmpl w:val="2304C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C85D89"/>
    <w:multiLevelType w:val="hybridMultilevel"/>
    <w:tmpl w:val="38C44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0F129D"/>
    <w:multiLevelType w:val="hybridMultilevel"/>
    <w:tmpl w:val="AB38ED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926FDC"/>
    <w:multiLevelType w:val="hybridMultilevel"/>
    <w:tmpl w:val="3B904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B675E5"/>
    <w:multiLevelType w:val="multilevel"/>
    <w:tmpl w:val="270C624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 w16cid:durableId="1270158321">
    <w:abstractNumId w:val="8"/>
  </w:num>
  <w:num w:numId="2" w16cid:durableId="1794521680">
    <w:abstractNumId w:val="11"/>
  </w:num>
  <w:num w:numId="3" w16cid:durableId="137460689">
    <w:abstractNumId w:val="0"/>
  </w:num>
  <w:num w:numId="4" w16cid:durableId="756830342">
    <w:abstractNumId w:val="10"/>
  </w:num>
  <w:num w:numId="5" w16cid:durableId="623200198">
    <w:abstractNumId w:val="5"/>
  </w:num>
  <w:num w:numId="6" w16cid:durableId="474301944">
    <w:abstractNumId w:val="1"/>
  </w:num>
  <w:num w:numId="7" w16cid:durableId="746921484">
    <w:abstractNumId w:val="12"/>
  </w:num>
  <w:num w:numId="8" w16cid:durableId="177893067">
    <w:abstractNumId w:val="6"/>
  </w:num>
  <w:num w:numId="9" w16cid:durableId="213347648">
    <w:abstractNumId w:val="7"/>
  </w:num>
  <w:num w:numId="10" w16cid:durableId="9990174">
    <w:abstractNumId w:val="2"/>
  </w:num>
  <w:num w:numId="11" w16cid:durableId="1852909434">
    <w:abstractNumId w:val="9"/>
  </w:num>
  <w:num w:numId="12" w16cid:durableId="1365909318">
    <w:abstractNumId w:val="4"/>
  </w:num>
  <w:num w:numId="13" w16cid:durableId="20700334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xNjYwMDUxMzI2szBS0lEKTi0uzszPAykwNK0FAJ3qyD8tAAAA"/>
  </w:docVars>
  <w:rsids>
    <w:rsidRoot w:val="00053DBD"/>
    <w:rsid w:val="000015D2"/>
    <w:rsid w:val="00001C6F"/>
    <w:rsid w:val="0000234F"/>
    <w:rsid w:val="00003AA0"/>
    <w:rsid w:val="00003BC4"/>
    <w:rsid w:val="00004D18"/>
    <w:rsid w:val="00005418"/>
    <w:rsid w:val="00006941"/>
    <w:rsid w:val="00011663"/>
    <w:rsid w:val="00013424"/>
    <w:rsid w:val="0001415F"/>
    <w:rsid w:val="000141D0"/>
    <w:rsid w:val="00014A4B"/>
    <w:rsid w:val="00015BC6"/>
    <w:rsid w:val="00015BE4"/>
    <w:rsid w:val="00020302"/>
    <w:rsid w:val="0002100C"/>
    <w:rsid w:val="0002115F"/>
    <w:rsid w:val="00021553"/>
    <w:rsid w:val="00021A47"/>
    <w:rsid w:val="00021ED9"/>
    <w:rsid w:val="00023563"/>
    <w:rsid w:val="0002403D"/>
    <w:rsid w:val="00024543"/>
    <w:rsid w:val="00024D20"/>
    <w:rsid w:val="0002549B"/>
    <w:rsid w:val="00025BB1"/>
    <w:rsid w:val="00026D48"/>
    <w:rsid w:val="00026E22"/>
    <w:rsid w:val="000302B1"/>
    <w:rsid w:val="000308EA"/>
    <w:rsid w:val="000309FB"/>
    <w:rsid w:val="000318A8"/>
    <w:rsid w:val="0003192B"/>
    <w:rsid w:val="0003426A"/>
    <w:rsid w:val="000374C6"/>
    <w:rsid w:val="000377D1"/>
    <w:rsid w:val="000379EC"/>
    <w:rsid w:val="00040C89"/>
    <w:rsid w:val="00042C08"/>
    <w:rsid w:val="00045905"/>
    <w:rsid w:val="000466F8"/>
    <w:rsid w:val="00047D38"/>
    <w:rsid w:val="00051998"/>
    <w:rsid w:val="00053DBD"/>
    <w:rsid w:val="00055330"/>
    <w:rsid w:val="00056B1B"/>
    <w:rsid w:val="000574A1"/>
    <w:rsid w:val="00057D90"/>
    <w:rsid w:val="00060192"/>
    <w:rsid w:val="00063D6E"/>
    <w:rsid w:val="000655CE"/>
    <w:rsid w:val="00065E3E"/>
    <w:rsid w:val="00066025"/>
    <w:rsid w:val="00066722"/>
    <w:rsid w:val="00066871"/>
    <w:rsid w:val="000668D1"/>
    <w:rsid w:val="00066F83"/>
    <w:rsid w:val="000726C9"/>
    <w:rsid w:val="00072729"/>
    <w:rsid w:val="00072BE4"/>
    <w:rsid w:val="000739FE"/>
    <w:rsid w:val="00075240"/>
    <w:rsid w:val="000752E1"/>
    <w:rsid w:val="000777E4"/>
    <w:rsid w:val="000778B9"/>
    <w:rsid w:val="00077CC6"/>
    <w:rsid w:val="00080A4A"/>
    <w:rsid w:val="00081B4B"/>
    <w:rsid w:val="00081BB7"/>
    <w:rsid w:val="000831A3"/>
    <w:rsid w:val="0008465E"/>
    <w:rsid w:val="00084699"/>
    <w:rsid w:val="00084754"/>
    <w:rsid w:val="00092973"/>
    <w:rsid w:val="000976F6"/>
    <w:rsid w:val="000979B5"/>
    <w:rsid w:val="000A114C"/>
    <w:rsid w:val="000A2FEA"/>
    <w:rsid w:val="000A578A"/>
    <w:rsid w:val="000A58CE"/>
    <w:rsid w:val="000A6B11"/>
    <w:rsid w:val="000A6F90"/>
    <w:rsid w:val="000A79DB"/>
    <w:rsid w:val="000B0A00"/>
    <w:rsid w:val="000B446B"/>
    <w:rsid w:val="000B4534"/>
    <w:rsid w:val="000B4EB3"/>
    <w:rsid w:val="000B6517"/>
    <w:rsid w:val="000B6E5C"/>
    <w:rsid w:val="000B7C50"/>
    <w:rsid w:val="000B7E7A"/>
    <w:rsid w:val="000C1943"/>
    <w:rsid w:val="000C1E7B"/>
    <w:rsid w:val="000C1F7D"/>
    <w:rsid w:val="000C2059"/>
    <w:rsid w:val="000C3AF1"/>
    <w:rsid w:val="000C44CA"/>
    <w:rsid w:val="000C44F5"/>
    <w:rsid w:val="000C4F77"/>
    <w:rsid w:val="000C5F59"/>
    <w:rsid w:val="000C6786"/>
    <w:rsid w:val="000C7126"/>
    <w:rsid w:val="000C76D1"/>
    <w:rsid w:val="000D1D2A"/>
    <w:rsid w:val="000D1E96"/>
    <w:rsid w:val="000D6440"/>
    <w:rsid w:val="000D6716"/>
    <w:rsid w:val="000E02AC"/>
    <w:rsid w:val="000E137D"/>
    <w:rsid w:val="000E1517"/>
    <w:rsid w:val="000E19BD"/>
    <w:rsid w:val="000E204E"/>
    <w:rsid w:val="000E23FC"/>
    <w:rsid w:val="000E3033"/>
    <w:rsid w:val="000E37C0"/>
    <w:rsid w:val="000E3B70"/>
    <w:rsid w:val="000E3F4A"/>
    <w:rsid w:val="000E52E3"/>
    <w:rsid w:val="000E5A0C"/>
    <w:rsid w:val="000E5F91"/>
    <w:rsid w:val="000E678F"/>
    <w:rsid w:val="000E7638"/>
    <w:rsid w:val="000E7D22"/>
    <w:rsid w:val="000F058B"/>
    <w:rsid w:val="000F25A7"/>
    <w:rsid w:val="000F4B9B"/>
    <w:rsid w:val="000F4FF1"/>
    <w:rsid w:val="000F677A"/>
    <w:rsid w:val="000F7488"/>
    <w:rsid w:val="00100064"/>
    <w:rsid w:val="0010111F"/>
    <w:rsid w:val="001038C8"/>
    <w:rsid w:val="00103F64"/>
    <w:rsid w:val="001062C2"/>
    <w:rsid w:val="00110094"/>
    <w:rsid w:val="001101AB"/>
    <w:rsid w:val="001104BE"/>
    <w:rsid w:val="0011156A"/>
    <w:rsid w:val="00111D29"/>
    <w:rsid w:val="00111FA2"/>
    <w:rsid w:val="001120B1"/>
    <w:rsid w:val="001123A5"/>
    <w:rsid w:val="00112467"/>
    <w:rsid w:val="0011259F"/>
    <w:rsid w:val="001125DB"/>
    <w:rsid w:val="001128C1"/>
    <w:rsid w:val="00112EB2"/>
    <w:rsid w:val="001139BC"/>
    <w:rsid w:val="0011565A"/>
    <w:rsid w:val="00117C0F"/>
    <w:rsid w:val="00120D8E"/>
    <w:rsid w:val="00121226"/>
    <w:rsid w:val="00121A14"/>
    <w:rsid w:val="00121BAC"/>
    <w:rsid w:val="00122164"/>
    <w:rsid w:val="00122712"/>
    <w:rsid w:val="00124B6C"/>
    <w:rsid w:val="00124E1A"/>
    <w:rsid w:val="00124F5A"/>
    <w:rsid w:val="0012545E"/>
    <w:rsid w:val="001266CD"/>
    <w:rsid w:val="00127876"/>
    <w:rsid w:val="00130007"/>
    <w:rsid w:val="001310BA"/>
    <w:rsid w:val="0013182C"/>
    <w:rsid w:val="00131C69"/>
    <w:rsid w:val="00131EB7"/>
    <w:rsid w:val="001326F7"/>
    <w:rsid w:val="00132A02"/>
    <w:rsid w:val="001337B2"/>
    <w:rsid w:val="0013506D"/>
    <w:rsid w:val="00135D61"/>
    <w:rsid w:val="0013607D"/>
    <w:rsid w:val="00136ECA"/>
    <w:rsid w:val="0013708F"/>
    <w:rsid w:val="00140FB1"/>
    <w:rsid w:val="00141251"/>
    <w:rsid w:val="00141CEF"/>
    <w:rsid w:val="00143B93"/>
    <w:rsid w:val="00144C01"/>
    <w:rsid w:val="0014746B"/>
    <w:rsid w:val="001475B4"/>
    <w:rsid w:val="00151029"/>
    <w:rsid w:val="001518A4"/>
    <w:rsid w:val="0015322D"/>
    <w:rsid w:val="00154433"/>
    <w:rsid w:val="00154C4C"/>
    <w:rsid w:val="0015562B"/>
    <w:rsid w:val="001603C0"/>
    <w:rsid w:val="00160904"/>
    <w:rsid w:val="00162942"/>
    <w:rsid w:val="0016356B"/>
    <w:rsid w:val="00164D91"/>
    <w:rsid w:val="0016606C"/>
    <w:rsid w:val="0016652D"/>
    <w:rsid w:val="00166633"/>
    <w:rsid w:val="0016720B"/>
    <w:rsid w:val="001723A8"/>
    <w:rsid w:val="00174900"/>
    <w:rsid w:val="00175107"/>
    <w:rsid w:val="00175202"/>
    <w:rsid w:val="001756D4"/>
    <w:rsid w:val="00175D2F"/>
    <w:rsid w:val="00175F46"/>
    <w:rsid w:val="0017625A"/>
    <w:rsid w:val="001768A8"/>
    <w:rsid w:val="00181732"/>
    <w:rsid w:val="00182D65"/>
    <w:rsid w:val="00184066"/>
    <w:rsid w:val="00191530"/>
    <w:rsid w:val="00193E30"/>
    <w:rsid w:val="00193EF8"/>
    <w:rsid w:val="00195282"/>
    <w:rsid w:val="00195399"/>
    <w:rsid w:val="0019676E"/>
    <w:rsid w:val="001969C8"/>
    <w:rsid w:val="00196D83"/>
    <w:rsid w:val="001A0732"/>
    <w:rsid w:val="001A202C"/>
    <w:rsid w:val="001A35E1"/>
    <w:rsid w:val="001A4CA1"/>
    <w:rsid w:val="001A5F7D"/>
    <w:rsid w:val="001A5FB3"/>
    <w:rsid w:val="001A6F8B"/>
    <w:rsid w:val="001A6FB1"/>
    <w:rsid w:val="001B0E32"/>
    <w:rsid w:val="001B29CF"/>
    <w:rsid w:val="001B2BDC"/>
    <w:rsid w:val="001B52B7"/>
    <w:rsid w:val="001C088A"/>
    <w:rsid w:val="001C16C9"/>
    <w:rsid w:val="001C3A31"/>
    <w:rsid w:val="001C4A92"/>
    <w:rsid w:val="001C4DFA"/>
    <w:rsid w:val="001C7E76"/>
    <w:rsid w:val="001D07B4"/>
    <w:rsid w:val="001D141E"/>
    <w:rsid w:val="001D3A63"/>
    <w:rsid w:val="001D3D81"/>
    <w:rsid w:val="001D533C"/>
    <w:rsid w:val="001D6A09"/>
    <w:rsid w:val="001D6A1D"/>
    <w:rsid w:val="001E2F88"/>
    <w:rsid w:val="001F1F83"/>
    <w:rsid w:val="001F3781"/>
    <w:rsid w:val="001F38B6"/>
    <w:rsid w:val="001F38C8"/>
    <w:rsid w:val="001F435E"/>
    <w:rsid w:val="001F4664"/>
    <w:rsid w:val="001F496E"/>
    <w:rsid w:val="001F5F4A"/>
    <w:rsid w:val="001F752A"/>
    <w:rsid w:val="001F78FC"/>
    <w:rsid w:val="001F7B42"/>
    <w:rsid w:val="0020022E"/>
    <w:rsid w:val="00200A09"/>
    <w:rsid w:val="00201565"/>
    <w:rsid w:val="002026D7"/>
    <w:rsid w:val="00203357"/>
    <w:rsid w:val="00205B1B"/>
    <w:rsid w:val="00207060"/>
    <w:rsid w:val="002073E8"/>
    <w:rsid w:val="002078F3"/>
    <w:rsid w:val="002127C1"/>
    <w:rsid w:val="00217142"/>
    <w:rsid w:val="00217BD4"/>
    <w:rsid w:val="0022167A"/>
    <w:rsid w:val="00221D34"/>
    <w:rsid w:val="0022272C"/>
    <w:rsid w:val="002234AB"/>
    <w:rsid w:val="0022449B"/>
    <w:rsid w:val="0022495F"/>
    <w:rsid w:val="00226602"/>
    <w:rsid w:val="00227A71"/>
    <w:rsid w:val="002305F6"/>
    <w:rsid w:val="00232418"/>
    <w:rsid w:val="002332FD"/>
    <w:rsid w:val="00233732"/>
    <w:rsid w:val="0023414E"/>
    <w:rsid w:val="002345CC"/>
    <w:rsid w:val="00235001"/>
    <w:rsid w:val="00237659"/>
    <w:rsid w:val="00240251"/>
    <w:rsid w:val="00240D27"/>
    <w:rsid w:val="00241535"/>
    <w:rsid w:val="002423C6"/>
    <w:rsid w:val="00242F68"/>
    <w:rsid w:val="002442CB"/>
    <w:rsid w:val="00244BBB"/>
    <w:rsid w:val="00245178"/>
    <w:rsid w:val="00247F1C"/>
    <w:rsid w:val="00250B60"/>
    <w:rsid w:val="00251AFE"/>
    <w:rsid w:val="002522AB"/>
    <w:rsid w:val="002537A0"/>
    <w:rsid w:val="00254B99"/>
    <w:rsid w:val="00255488"/>
    <w:rsid w:val="00255A22"/>
    <w:rsid w:val="002562FD"/>
    <w:rsid w:val="00260139"/>
    <w:rsid w:val="00261525"/>
    <w:rsid w:val="00261AE2"/>
    <w:rsid w:val="0026249A"/>
    <w:rsid w:val="00262FE3"/>
    <w:rsid w:val="00263F17"/>
    <w:rsid w:val="00264008"/>
    <w:rsid w:val="00266321"/>
    <w:rsid w:val="00267D26"/>
    <w:rsid w:val="0027000F"/>
    <w:rsid w:val="00271557"/>
    <w:rsid w:val="00271CBD"/>
    <w:rsid w:val="0027206E"/>
    <w:rsid w:val="00272089"/>
    <w:rsid w:val="00273BAB"/>
    <w:rsid w:val="00274E76"/>
    <w:rsid w:val="00275D71"/>
    <w:rsid w:val="002766F3"/>
    <w:rsid w:val="00276C30"/>
    <w:rsid w:val="00276F95"/>
    <w:rsid w:val="002776E6"/>
    <w:rsid w:val="00277B42"/>
    <w:rsid w:val="00277E3E"/>
    <w:rsid w:val="00280021"/>
    <w:rsid w:val="00281660"/>
    <w:rsid w:val="00281CC8"/>
    <w:rsid w:val="002822A0"/>
    <w:rsid w:val="00282CDC"/>
    <w:rsid w:val="00282CF5"/>
    <w:rsid w:val="00283C24"/>
    <w:rsid w:val="0028433E"/>
    <w:rsid w:val="002855E6"/>
    <w:rsid w:val="00290FBF"/>
    <w:rsid w:val="00292B52"/>
    <w:rsid w:val="00293855"/>
    <w:rsid w:val="00293F23"/>
    <w:rsid w:val="002947D7"/>
    <w:rsid w:val="00295B82"/>
    <w:rsid w:val="00297C5D"/>
    <w:rsid w:val="002A1E2A"/>
    <w:rsid w:val="002A2CFC"/>
    <w:rsid w:val="002A3E9C"/>
    <w:rsid w:val="002A78D1"/>
    <w:rsid w:val="002B0715"/>
    <w:rsid w:val="002B7B0D"/>
    <w:rsid w:val="002C1031"/>
    <w:rsid w:val="002C1F02"/>
    <w:rsid w:val="002C3F4E"/>
    <w:rsid w:val="002D1440"/>
    <w:rsid w:val="002D22CD"/>
    <w:rsid w:val="002D26FC"/>
    <w:rsid w:val="002D5223"/>
    <w:rsid w:val="002D5243"/>
    <w:rsid w:val="002D6336"/>
    <w:rsid w:val="002E0790"/>
    <w:rsid w:val="002E11EF"/>
    <w:rsid w:val="002E2E6F"/>
    <w:rsid w:val="002E3C67"/>
    <w:rsid w:val="002E4494"/>
    <w:rsid w:val="002E5EA6"/>
    <w:rsid w:val="002F17A9"/>
    <w:rsid w:val="002F379B"/>
    <w:rsid w:val="002F3BCF"/>
    <w:rsid w:val="002F460B"/>
    <w:rsid w:val="002F4622"/>
    <w:rsid w:val="002F633C"/>
    <w:rsid w:val="002F6351"/>
    <w:rsid w:val="002F790C"/>
    <w:rsid w:val="002F7B0B"/>
    <w:rsid w:val="002F7D32"/>
    <w:rsid w:val="00300424"/>
    <w:rsid w:val="00300CE5"/>
    <w:rsid w:val="003029EC"/>
    <w:rsid w:val="0030396E"/>
    <w:rsid w:val="00303CCA"/>
    <w:rsid w:val="00304210"/>
    <w:rsid w:val="0030439E"/>
    <w:rsid w:val="0030655B"/>
    <w:rsid w:val="0030748E"/>
    <w:rsid w:val="003075D6"/>
    <w:rsid w:val="00307DAE"/>
    <w:rsid w:val="00314189"/>
    <w:rsid w:val="003156C4"/>
    <w:rsid w:val="003168F2"/>
    <w:rsid w:val="00316CBE"/>
    <w:rsid w:val="00316E00"/>
    <w:rsid w:val="003170D9"/>
    <w:rsid w:val="00317330"/>
    <w:rsid w:val="00317C1F"/>
    <w:rsid w:val="00320060"/>
    <w:rsid w:val="00320BA4"/>
    <w:rsid w:val="00320C49"/>
    <w:rsid w:val="00323DB4"/>
    <w:rsid w:val="00324036"/>
    <w:rsid w:val="00324415"/>
    <w:rsid w:val="00324FED"/>
    <w:rsid w:val="00325D9C"/>
    <w:rsid w:val="003261FB"/>
    <w:rsid w:val="003271CE"/>
    <w:rsid w:val="003322E9"/>
    <w:rsid w:val="0033239B"/>
    <w:rsid w:val="003337C2"/>
    <w:rsid w:val="00333B48"/>
    <w:rsid w:val="00334211"/>
    <w:rsid w:val="00334461"/>
    <w:rsid w:val="00334BB8"/>
    <w:rsid w:val="00335996"/>
    <w:rsid w:val="0033661B"/>
    <w:rsid w:val="00341E64"/>
    <w:rsid w:val="0034288F"/>
    <w:rsid w:val="00343826"/>
    <w:rsid w:val="00343E62"/>
    <w:rsid w:val="0034482C"/>
    <w:rsid w:val="00344EBD"/>
    <w:rsid w:val="0034504E"/>
    <w:rsid w:val="0035009F"/>
    <w:rsid w:val="00350F4D"/>
    <w:rsid w:val="003513B7"/>
    <w:rsid w:val="0035147A"/>
    <w:rsid w:val="00352D10"/>
    <w:rsid w:val="00353243"/>
    <w:rsid w:val="00355DEE"/>
    <w:rsid w:val="00357885"/>
    <w:rsid w:val="0036270A"/>
    <w:rsid w:val="00364324"/>
    <w:rsid w:val="003668DB"/>
    <w:rsid w:val="00366AA6"/>
    <w:rsid w:val="00366E3A"/>
    <w:rsid w:val="003719A8"/>
    <w:rsid w:val="00374073"/>
    <w:rsid w:val="00374880"/>
    <w:rsid w:val="00375610"/>
    <w:rsid w:val="0037571B"/>
    <w:rsid w:val="00376AFF"/>
    <w:rsid w:val="00377161"/>
    <w:rsid w:val="00380A26"/>
    <w:rsid w:val="00381CAD"/>
    <w:rsid w:val="0038360D"/>
    <w:rsid w:val="003837C6"/>
    <w:rsid w:val="00384F4D"/>
    <w:rsid w:val="0038512E"/>
    <w:rsid w:val="00386D50"/>
    <w:rsid w:val="00391450"/>
    <w:rsid w:val="003917FE"/>
    <w:rsid w:val="00391A38"/>
    <w:rsid w:val="00391A4E"/>
    <w:rsid w:val="00392EE9"/>
    <w:rsid w:val="003950FA"/>
    <w:rsid w:val="003964E6"/>
    <w:rsid w:val="0039657D"/>
    <w:rsid w:val="00396825"/>
    <w:rsid w:val="00397003"/>
    <w:rsid w:val="0039706D"/>
    <w:rsid w:val="003A13DB"/>
    <w:rsid w:val="003A16F1"/>
    <w:rsid w:val="003A1D95"/>
    <w:rsid w:val="003A318F"/>
    <w:rsid w:val="003A39FD"/>
    <w:rsid w:val="003A3F0F"/>
    <w:rsid w:val="003A4D5B"/>
    <w:rsid w:val="003A78A4"/>
    <w:rsid w:val="003B0817"/>
    <w:rsid w:val="003B27BA"/>
    <w:rsid w:val="003B34E2"/>
    <w:rsid w:val="003B4C5F"/>
    <w:rsid w:val="003B6026"/>
    <w:rsid w:val="003B6F31"/>
    <w:rsid w:val="003B7366"/>
    <w:rsid w:val="003B7C19"/>
    <w:rsid w:val="003C108F"/>
    <w:rsid w:val="003C1588"/>
    <w:rsid w:val="003C1831"/>
    <w:rsid w:val="003C222B"/>
    <w:rsid w:val="003C3BA1"/>
    <w:rsid w:val="003C4277"/>
    <w:rsid w:val="003C4516"/>
    <w:rsid w:val="003C5AF8"/>
    <w:rsid w:val="003D21B5"/>
    <w:rsid w:val="003D2647"/>
    <w:rsid w:val="003D3091"/>
    <w:rsid w:val="003D384E"/>
    <w:rsid w:val="003D56A7"/>
    <w:rsid w:val="003D5AA3"/>
    <w:rsid w:val="003D7642"/>
    <w:rsid w:val="003E299D"/>
    <w:rsid w:val="003E384B"/>
    <w:rsid w:val="003E3CD8"/>
    <w:rsid w:val="003E58EB"/>
    <w:rsid w:val="003E5CB5"/>
    <w:rsid w:val="003E5DDB"/>
    <w:rsid w:val="003F0A50"/>
    <w:rsid w:val="003F1117"/>
    <w:rsid w:val="003F15B9"/>
    <w:rsid w:val="003F1C2D"/>
    <w:rsid w:val="003F1CBD"/>
    <w:rsid w:val="003F254C"/>
    <w:rsid w:val="003F3125"/>
    <w:rsid w:val="003F33AD"/>
    <w:rsid w:val="003F366E"/>
    <w:rsid w:val="003F3D69"/>
    <w:rsid w:val="00401F0A"/>
    <w:rsid w:val="0040219E"/>
    <w:rsid w:val="00403234"/>
    <w:rsid w:val="004042D1"/>
    <w:rsid w:val="004043CA"/>
    <w:rsid w:val="00404A27"/>
    <w:rsid w:val="0040594A"/>
    <w:rsid w:val="00405A86"/>
    <w:rsid w:val="004073BD"/>
    <w:rsid w:val="00411109"/>
    <w:rsid w:val="00411FBA"/>
    <w:rsid w:val="004122A5"/>
    <w:rsid w:val="00412D2E"/>
    <w:rsid w:val="00413AF9"/>
    <w:rsid w:val="004157D0"/>
    <w:rsid w:val="00416BB5"/>
    <w:rsid w:val="004202CF"/>
    <w:rsid w:val="00421D2F"/>
    <w:rsid w:val="004221E0"/>
    <w:rsid w:val="00423716"/>
    <w:rsid w:val="00423BD2"/>
    <w:rsid w:val="00427686"/>
    <w:rsid w:val="0042792E"/>
    <w:rsid w:val="004279AC"/>
    <w:rsid w:val="00430261"/>
    <w:rsid w:val="00430ADD"/>
    <w:rsid w:val="0043147A"/>
    <w:rsid w:val="0043228E"/>
    <w:rsid w:val="004322D9"/>
    <w:rsid w:val="00432CE1"/>
    <w:rsid w:val="00433CC8"/>
    <w:rsid w:val="004346EE"/>
    <w:rsid w:val="00434AD0"/>
    <w:rsid w:val="00435B46"/>
    <w:rsid w:val="0043681B"/>
    <w:rsid w:val="004373C9"/>
    <w:rsid w:val="00437EC6"/>
    <w:rsid w:val="004418B5"/>
    <w:rsid w:val="00442133"/>
    <w:rsid w:val="00443A6C"/>
    <w:rsid w:val="00445991"/>
    <w:rsid w:val="00445A8A"/>
    <w:rsid w:val="0045600C"/>
    <w:rsid w:val="00456328"/>
    <w:rsid w:val="00457271"/>
    <w:rsid w:val="004604E5"/>
    <w:rsid w:val="00460F15"/>
    <w:rsid w:val="00461FAC"/>
    <w:rsid w:val="004630C7"/>
    <w:rsid w:val="004636D7"/>
    <w:rsid w:val="00466CE3"/>
    <w:rsid w:val="0046749E"/>
    <w:rsid w:val="004702E4"/>
    <w:rsid w:val="00471BFD"/>
    <w:rsid w:val="00472D92"/>
    <w:rsid w:val="004735CD"/>
    <w:rsid w:val="004742BA"/>
    <w:rsid w:val="004743A8"/>
    <w:rsid w:val="00476D4B"/>
    <w:rsid w:val="00477300"/>
    <w:rsid w:val="00480261"/>
    <w:rsid w:val="00480FCC"/>
    <w:rsid w:val="00481EDF"/>
    <w:rsid w:val="004824A4"/>
    <w:rsid w:val="00484583"/>
    <w:rsid w:val="00485ED4"/>
    <w:rsid w:val="0048661D"/>
    <w:rsid w:val="00487316"/>
    <w:rsid w:val="00487A8B"/>
    <w:rsid w:val="0049310E"/>
    <w:rsid w:val="00493E14"/>
    <w:rsid w:val="00494A25"/>
    <w:rsid w:val="00494DDA"/>
    <w:rsid w:val="004954C7"/>
    <w:rsid w:val="00497175"/>
    <w:rsid w:val="0049771B"/>
    <w:rsid w:val="00497DBA"/>
    <w:rsid w:val="004A0937"/>
    <w:rsid w:val="004A0AB9"/>
    <w:rsid w:val="004A12A6"/>
    <w:rsid w:val="004A3E5B"/>
    <w:rsid w:val="004A3F1F"/>
    <w:rsid w:val="004A4388"/>
    <w:rsid w:val="004A6D91"/>
    <w:rsid w:val="004B110F"/>
    <w:rsid w:val="004B1137"/>
    <w:rsid w:val="004B2909"/>
    <w:rsid w:val="004B46B0"/>
    <w:rsid w:val="004B6D8F"/>
    <w:rsid w:val="004B6DA6"/>
    <w:rsid w:val="004B7860"/>
    <w:rsid w:val="004C333A"/>
    <w:rsid w:val="004C34B3"/>
    <w:rsid w:val="004C3657"/>
    <w:rsid w:val="004C3E9E"/>
    <w:rsid w:val="004C59F5"/>
    <w:rsid w:val="004C61EF"/>
    <w:rsid w:val="004C628A"/>
    <w:rsid w:val="004C6C5D"/>
    <w:rsid w:val="004C7ED8"/>
    <w:rsid w:val="004D021B"/>
    <w:rsid w:val="004D2750"/>
    <w:rsid w:val="004D29D7"/>
    <w:rsid w:val="004D462A"/>
    <w:rsid w:val="004D4C3D"/>
    <w:rsid w:val="004D4D03"/>
    <w:rsid w:val="004D71B9"/>
    <w:rsid w:val="004D752C"/>
    <w:rsid w:val="004E090C"/>
    <w:rsid w:val="004E23BC"/>
    <w:rsid w:val="004E395A"/>
    <w:rsid w:val="004E3EF2"/>
    <w:rsid w:val="004E62B4"/>
    <w:rsid w:val="004E660B"/>
    <w:rsid w:val="004E6E09"/>
    <w:rsid w:val="004F4B75"/>
    <w:rsid w:val="004F4E42"/>
    <w:rsid w:val="004F5360"/>
    <w:rsid w:val="004F6186"/>
    <w:rsid w:val="004F624D"/>
    <w:rsid w:val="004F6691"/>
    <w:rsid w:val="004F6F95"/>
    <w:rsid w:val="004F7B06"/>
    <w:rsid w:val="005013D0"/>
    <w:rsid w:val="005017C1"/>
    <w:rsid w:val="00503E9D"/>
    <w:rsid w:val="00504141"/>
    <w:rsid w:val="00505C90"/>
    <w:rsid w:val="00505EF5"/>
    <w:rsid w:val="00506E4A"/>
    <w:rsid w:val="00507086"/>
    <w:rsid w:val="00511D4D"/>
    <w:rsid w:val="00512494"/>
    <w:rsid w:val="0051269B"/>
    <w:rsid w:val="00513252"/>
    <w:rsid w:val="00513346"/>
    <w:rsid w:val="005135CC"/>
    <w:rsid w:val="005166FF"/>
    <w:rsid w:val="005168A2"/>
    <w:rsid w:val="0052067D"/>
    <w:rsid w:val="0052256D"/>
    <w:rsid w:val="00523026"/>
    <w:rsid w:val="005247AD"/>
    <w:rsid w:val="005250C9"/>
    <w:rsid w:val="005251AC"/>
    <w:rsid w:val="005277F4"/>
    <w:rsid w:val="00530416"/>
    <w:rsid w:val="00530B06"/>
    <w:rsid w:val="005320A1"/>
    <w:rsid w:val="005402FF"/>
    <w:rsid w:val="00541338"/>
    <w:rsid w:val="00543D89"/>
    <w:rsid w:val="00543E8E"/>
    <w:rsid w:val="00544C84"/>
    <w:rsid w:val="00545046"/>
    <w:rsid w:val="00545EC6"/>
    <w:rsid w:val="00546F1C"/>
    <w:rsid w:val="005477BE"/>
    <w:rsid w:val="005514EF"/>
    <w:rsid w:val="00551FE2"/>
    <w:rsid w:val="005523D6"/>
    <w:rsid w:val="005529F1"/>
    <w:rsid w:val="00553CEC"/>
    <w:rsid w:val="00553EA2"/>
    <w:rsid w:val="005548F0"/>
    <w:rsid w:val="00554924"/>
    <w:rsid w:val="00554A2D"/>
    <w:rsid w:val="00555A1F"/>
    <w:rsid w:val="00555B6A"/>
    <w:rsid w:val="00557BAF"/>
    <w:rsid w:val="00557FE5"/>
    <w:rsid w:val="00560975"/>
    <w:rsid w:val="00560A37"/>
    <w:rsid w:val="0056137B"/>
    <w:rsid w:val="005643F8"/>
    <w:rsid w:val="00564594"/>
    <w:rsid w:val="00564F25"/>
    <w:rsid w:val="005653C2"/>
    <w:rsid w:val="00565B09"/>
    <w:rsid w:val="0056637F"/>
    <w:rsid w:val="00567BAE"/>
    <w:rsid w:val="0057068B"/>
    <w:rsid w:val="005706F8"/>
    <w:rsid w:val="005729CF"/>
    <w:rsid w:val="00573313"/>
    <w:rsid w:val="0057602D"/>
    <w:rsid w:val="00576C23"/>
    <w:rsid w:val="005778DB"/>
    <w:rsid w:val="00581412"/>
    <w:rsid w:val="00581842"/>
    <w:rsid w:val="00581CED"/>
    <w:rsid w:val="00582126"/>
    <w:rsid w:val="00582D15"/>
    <w:rsid w:val="005858B1"/>
    <w:rsid w:val="00587B26"/>
    <w:rsid w:val="00587BBC"/>
    <w:rsid w:val="00587EA7"/>
    <w:rsid w:val="00593570"/>
    <w:rsid w:val="005942B1"/>
    <w:rsid w:val="005943B2"/>
    <w:rsid w:val="00596192"/>
    <w:rsid w:val="0059644A"/>
    <w:rsid w:val="00597932"/>
    <w:rsid w:val="00597CA4"/>
    <w:rsid w:val="005A0982"/>
    <w:rsid w:val="005A0A44"/>
    <w:rsid w:val="005A248F"/>
    <w:rsid w:val="005A3E4C"/>
    <w:rsid w:val="005A5761"/>
    <w:rsid w:val="005A6DA5"/>
    <w:rsid w:val="005B006B"/>
    <w:rsid w:val="005B0096"/>
    <w:rsid w:val="005B0BEA"/>
    <w:rsid w:val="005B5CB8"/>
    <w:rsid w:val="005B64C8"/>
    <w:rsid w:val="005C05FE"/>
    <w:rsid w:val="005C15FA"/>
    <w:rsid w:val="005C3CF0"/>
    <w:rsid w:val="005C411F"/>
    <w:rsid w:val="005C4F99"/>
    <w:rsid w:val="005C4FAD"/>
    <w:rsid w:val="005C52C2"/>
    <w:rsid w:val="005C7C6C"/>
    <w:rsid w:val="005C7DCF"/>
    <w:rsid w:val="005C7FA4"/>
    <w:rsid w:val="005D0A7C"/>
    <w:rsid w:val="005D0FD8"/>
    <w:rsid w:val="005D1799"/>
    <w:rsid w:val="005D1B67"/>
    <w:rsid w:val="005D2927"/>
    <w:rsid w:val="005D2B9F"/>
    <w:rsid w:val="005D2BA1"/>
    <w:rsid w:val="005D2C6E"/>
    <w:rsid w:val="005D3005"/>
    <w:rsid w:val="005D402F"/>
    <w:rsid w:val="005E169F"/>
    <w:rsid w:val="005E1F2E"/>
    <w:rsid w:val="005E297D"/>
    <w:rsid w:val="005E303B"/>
    <w:rsid w:val="005E6B35"/>
    <w:rsid w:val="005F0DFC"/>
    <w:rsid w:val="005F0F55"/>
    <w:rsid w:val="005F4F66"/>
    <w:rsid w:val="005F6447"/>
    <w:rsid w:val="005F7153"/>
    <w:rsid w:val="006003EF"/>
    <w:rsid w:val="0060162F"/>
    <w:rsid w:val="006022B9"/>
    <w:rsid w:val="006023FF"/>
    <w:rsid w:val="00602443"/>
    <w:rsid w:val="00602B01"/>
    <w:rsid w:val="006036BE"/>
    <w:rsid w:val="00603705"/>
    <w:rsid w:val="006061DA"/>
    <w:rsid w:val="00606971"/>
    <w:rsid w:val="00606DA3"/>
    <w:rsid w:val="006103D6"/>
    <w:rsid w:val="006109EB"/>
    <w:rsid w:val="0061195D"/>
    <w:rsid w:val="00611A58"/>
    <w:rsid w:val="00614500"/>
    <w:rsid w:val="00614A13"/>
    <w:rsid w:val="006153E1"/>
    <w:rsid w:val="00615564"/>
    <w:rsid w:val="00615D5C"/>
    <w:rsid w:val="006175CE"/>
    <w:rsid w:val="00617E9E"/>
    <w:rsid w:val="0062364D"/>
    <w:rsid w:val="00623890"/>
    <w:rsid w:val="0062680E"/>
    <w:rsid w:val="00627116"/>
    <w:rsid w:val="006271CD"/>
    <w:rsid w:val="0063557E"/>
    <w:rsid w:val="00635E3A"/>
    <w:rsid w:val="006375E7"/>
    <w:rsid w:val="0064214C"/>
    <w:rsid w:val="00642264"/>
    <w:rsid w:val="0064328F"/>
    <w:rsid w:val="006440DA"/>
    <w:rsid w:val="0065059F"/>
    <w:rsid w:val="00650709"/>
    <w:rsid w:val="00650AD9"/>
    <w:rsid w:val="00650FDC"/>
    <w:rsid w:val="006542F4"/>
    <w:rsid w:val="00657A68"/>
    <w:rsid w:val="0066161F"/>
    <w:rsid w:val="00662EA5"/>
    <w:rsid w:val="006638F2"/>
    <w:rsid w:val="0066573B"/>
    <w:rsid w:val="00665DC4"/>
    <w:rsid w:val="00666001"/>
    <w:rsid w:val="00671320"/>
    <w:rsid w:val="006726FF"/>
    <w:rsid w:val="00673ADC"/>
    <w:rsid w:val="006755AE"/>
    <w:rsid w:val="00676834"/>
    <w:rsid w:val="0067761A"/>
    <w:rsid w:val="006777EF"/>
    <w:rsid w:val="006801AD"/>
    <w:rsid w:val="00680F52"/>
    <w:rsid w:val="00681970"/>
    <w:rsid w:val="0068199D"/>
    <w:rsid w:val="006819FE"/>
    <w:rsid w:val="00681DA2"/>
    <w:rsid w:val="00682712"/>
    <w:rsid w:val="00682EA2"/>
    <w:rsid w:val="006832F8"/>
    <w:rsid w:val="00684485"/>
    <w:rsid w:val="00684787"/>
    <w:rsid w:val="00687AA4"/>
    <w:rsid w:val="00690319"/>
    <w:rsid w:val="0069049F"/>
    <w:rsid w:val="006932F7"/>
    <w:rsid w:val="00693316"/>
    <w:rsid w:val="0069333C"/>
    <w:rsid w:val="006937F3"/>
    <w:rsid w:val="006947E5"/>
    <w:rsid w:val="00695556"/>
    <w:rsid w:val="006A006C"/>
    <w:rsid w:val="006A007D"/>
    <w:rsid w:val="006A1980"/>
    <w:rsid w:val="006A2F81"/>
    <w:rsid w:val="006A31F1"/>
    <w:rsid w:val="006A36B3"/>
    <w:rsid w:val="006A39C9"/>
    <w:rsid w:val="006A413E"/>
    <w:rsid w:val="006A50BE"/>
    <w:rsid w:val="006A5855"/>
    <w:rsid w:val="006A5E32"/>
    <w:rsid w:val="006A687E"/>
    <w:rsid w:val="006A6CED"/>
    <w:rsid w:val="006A6FAF"/>
    <w:rsid w:val="006B0020"/>
    <w:rsid w:val="006B02A3"/>
    <w:rsid w:val="006B10F3"/>
    <w:rsid w:val="006B2F5C"/>
    <w:rsid w:val="006B31C8"/>
    <w:rsid w:val="006B325F"/>
    <w:rsid w:val="006B4C32"/>
    <w:rsid w:val="006B531B"/>
    <w:rsid w:val="006B5613"/>
    <w:rsid w:val="006B7276"/>
    <w:rsid w:val="006B73F5"/>
    <w:rsid w:val="006B7929"/>
    <w:rsid w:val="006B7FAF"/>
    <w:rsid w:val="006C0159"/>
    <w:rsid w:val="006C0D7F"/>
    <w:rsid w:val="006C19ED"/>
    <w:rsid w:val="006C1EEB"/>
    <w:rsid w:val="006C21D3"/>
    <w:rsid w:val="006C284A"/>
    <w:rsid w:val="006C2A90"/>
    <w:rsid w:val="006C4179"/>
    <w:rsid w:val="006C4E85"/>
    <w:rsid w:val="006C5840"/>
    <w:rsid w:val="006C6DD2"/>
    <w:rsid w:val="006C72EA"/>
    <w:rsid w:val="006C73B7"/>
    <w:rsid w:val="006C7A49"/>
    <w:rsid w:val="006C7BED"/>
    <w:rsid w:val="006D0128"/>
    <w:rsid w:val="006D0B06"/>
    <w:rsid w:val="006D12CC"/>
    <w:rsid w:val="006D24C1"/>
    <w:rsid w:val="006D355A"/>
    <w:rsid w:val="006D3B49"/>
    <w:rsid w:val="006D510E"/>
    <w:rsid w:val="006D5CE8"/>
    <w:rsid w:val="006D6C7F"/>
    <w:rsid w:val="006D6CC0"/>
    <w:rsid w:val="006E0304"/>
    <w:rsid w:val="006E31DD"/>
    <w:rsid w:val="006E3DF1"/>
    <w:rsid w:val="006E5460"/>
    <w:rsid w:val="006E555B"/>
    <w:rsid w:val="006E68F3"/>
    <w:rsid w:val="006F1884"/>
    <w:rsid w:val="006F1A6F"/>
    <w:rsid w:val="006F27F2"/>
    <w:rsid w:val="006F5BAF"/>
    <w:rsid w:val="006F66C6"/>
    <w:rsid w:val="006F6FD6"/>
    <w:rsid w:val="006F7A6A"/>
    <w:rsid w:val="00700551"/>
    <w:rsid w:val="0070338C"/>
    <w:rsid w:val="00704CF0"/>
    <w:rsid w:val="00704EFB"/>
    <w:rsid w:val="007065E9"/>
    <w:rsid w:val="00707D4F"/>
    <w:rsid w:val="00710316"/>
    <w:rsid w:val="00710384"/>
    <w:rsid w:val="00712053"/>
    <w:rsid w:val="00713058"/>
    <w:rsid w:val="00713922"/>
    <w:rsid w:val="00715347"/>
    <w:rsid w:val="00715A18"/>
    <w:rsid w:val="00720180"/>
    <w:rsid w:val="007220AE"/>
    <w:rsid w:val="00723F9B"/>
    <w:rsid w:val="007242A5"/>
    <w:rsid w:val="00725F26"/>
    <w:rsid w:val="00726EB0"/>
    <w:rsid w:val="007277BF"/>
    <w:rsid w:val="00727C27"/>
    <w:rsid w:val="007301E8"/>
    <w:rsid w:val="00731E1E"/>
    <w:rsid w:val="007322CB"/>
    <w:rsid w:val="0073351B"/>
    <w:rsid w:val="00734B53"/>
    <w:rsid w:val="007362BD"/>
    <w:rsid w:val="007374B9"/>
    <w:rsid w:val="00737A33"/>
    <w:rsid w:val="00737CE8"/>
    <w:rsid w:val="00740A63"/>
    <w:rsid w:val="00740E4C"/>
    <w:rsid w:val="007420FA"/>
    <w:rsid w:val="00743AC5"/>
    <w:rsid w:val="00745237"/>
    <w:rsid w:val="00745EBE"/>
    <w:rsid w:val="0074653C"/>
    <w:rsid w:val="00746CE4"/>
    <w:rsid w:val="0075405B"/>
    <w:rsid w:val="00754578"/>
    <w:rsid w:val="00756317"/>
    <w:rsid w:val="00756734"/>
    <w:rsid w:val="007577F1"/>
    <w:rsid w:val="00757E0F"/>
    <w:rsid w:val="007616D2"/>
    <w:rsid w:val="007628B5"/>
    <w:rsid w:val="0076311F"/>
    <w:rsid w:val="007648B1"/>
    <w:rsid w:val="00765D01"/>
    <w:rsid w:val="00767BF2"/>
    <w:rsid w:val="00770DE8"/>
    <w:rsid w:val="00771029"/>
    <w:rsid w:val="007717EA"/>
    <w:rsid w:val="00772310"/>
    <w:rsid w:val="00772787"/>
    <w:rsid w:val="007739D1"/>
    <w:rsid w:val="00773C60"/>
    <w:rsid w:val="007755A9"/>
    <w:rsid w:val="00775B99"/>
    <w:rsid w:val="00775E95"/>
    <w:rsid w:val="00775F99"/>
    <w:rsid w:val="00776E28"/>
    <w:rsid w:val="0077756D"/>
    <w:rsid w:val="00780840"/>
    <w:rsid w:val="00781738"/>
    <w:rsid w:val="00781A7F"/>
    <w:rsid w:val="00782001"/>
    <w:rsid w:val="00782C01"/>
    <w:rsid w:val="00783878"/>
    <w:rsid w:val="007844EF"/>
    <w:rsid w:val="00784680"/>
    <w:rsid w:val="00784A76"/>
    <w:rsid w:val="00784E01"/>
    <w:rsid w:val="0079302D"/>
    <w:rsid w:val="007941FD"/>
    <w:rsid w:val="007948CF"/>
    <w:rsid w:val="00794E67"/>
    <w:rsid w:val="00795653"/>
    <w:rsid w:val="00795DF8"/>
    <w:rsid w:val="007A22FA"/>
    <w:rsid w:val="007A2BF3"/>
    <w:rsid w:val="007A3639"/>
    <w:rsid w:val="007A3D9C"/>
    <w:rsid w:val="007A4118"/>
    <w:rsid w:val="007A5771"/>
    <w:rsid w:val="007B1ABD"/>
    <w:rsid w:val="007B2665"/>
    <w:rsid w:val="007B3836"/>
    <w:rsid w:val="007B4A5D"/>
    <w:rsid w:val="007B5F70"/>
    <w:rsid w:val="007B6F7E"/>
    <w:rsid w:val="007B724B"/>
    <w:rsid w:val="007B7B05"/>
    <w:rsid w:val="007C1B32"/>
    <w:rsid w:val="007C1E23"/>
    <w:rsid w:val="007C2BE6"/>
    <w:rsid w:val="007C3C5F"/>
    <w:rsid w:val="007C40CE"/>
    <w:rsid w:val="007C4AED"/>
    <w:rsid w:val="007C4D9F"/>
    <w:rsid w:val="007C6F54"/>
    <w:rsid w:val="007D01B9"/>
    <w:rsid w:val="007D2748"/>
    <w:rsid w:val="007D3CFD"/>
    <w:rsid w:val="007D50E9"/>
    <w:rsid w:val="007D52B5"/>
    <w:rsid w:val="007D652E"/>
    <w:rsid w:val="007D689F"/>
    <w:rsid w:val="007D6C92"/>
    <w:rsid w:val="007E1CC4"/>
    <w:rsid w:val="007E1DFA"/>
    <w:rsid w:val="007E2934"/>
    <w:rsid w:val="007E2B03"/>
    <w:rsid w:val="007E40EE"/>
    <w:rsid w:val="007E4912"/>
    <w:rsid w:val="007E51EB"/>
    <w:rsid w:val="007E5A06"/>
    <w:rsid w:val="007E6EC2"/>
    <w:rsid w:val="007F0B32"/>
    <w:rsid w:val="007F1426"/>
    <w:rsid w:val="007F254C"/>
    <w:rsid w:val="007F32F8"/>
    <w:rsid w:val="007F4AD3"/>
    <w:rsid w:val="007F5998"/>
    <w:rsid w:val="00802A54"/>
    <w:rsid w:val="008030EC"/>
    <w:rsid w:val="00805BA1"/>
    <w:rsid w:val="0080718A"/>
    <w:rsid w:val="00807862"/>
    <w:rsid w:val="00812441"/>
    <w:rsid w:val="008130F0"/>
    <w:rsid w:val="00813C3F"/>
    <w:rsid w:val="00814850"/>
    <w:rsid w:val="0081576C"/>
    <w:rsid w:val="008161E1"/>
    <w:rsid w:val="00817A9A"/>
    <w:rsid w:val="00822413"/>
    <w:rsid w:val="008231DD"/>
    <w:rsid w:val="0082327A"/>
    <w:rsid w:val="0082371B"/>
    <w:rsid w:val="00823ED0"/>
    <w:rsid w:val="008241C7"/>
    <w:rsid w:val="00825668"/>
    <w:rsid w:val="0083029C"/>
    <w:rsid w:val="00831A43"/>
    <w:rsid w:val="00831F4A"/>
    <w:rsid w:val="00832E04"/>
    <w:rsid w:val="00833973"/>
    <w:rsid w:val="008343A3"/>
    <w:rsid w:val="0083454D"/>
    <w:rsid w:val="00834BD0"/>
    <w:rsid w:val="008377B1"/>
    <w:rsid w:val="00837A5D"/>
    <w:rsid w:val="00837CDE"/>
    <w:rsid w:val="00837EC9"/>
    <w:rsid w:val="00837F4B"/>
    <w:rsid w:val="00840026"/>
    <w:rsid w:val="00841F72"/>
    <w:rsid w:val="0084224B"/>
    <w:rsid w:val="00842F9A"/>
    <w:rsid w:val="00843106"/>
    <w:rsid w:val="008448B3"/>
    <w:rsid w:val="00844AC9"/>
    <w:rsid w:val="0084613A"/>
    <w:rsid w:val="00846EB8"/>
    <w:rsid w:val="0084717F"/>
    <w:rsid w:val="008471E0"/>
    <w:rsid w:val="00847D58"/>
    <w:rsid w:val="008527B1"/>
    <w:rsid w:val="0085347E"/>
    <w:rsid w:val="00855B1E"/>
    <w:rsid w:val="008621CE"/>
    <w:rsid w:val="00863379"/>
    <w:rsid w:val="008641B0"/>
    <w:rsid w:val="008641F2"/>
    <w:rsid w:val="00864A6E"/>
    <w:rsid w:val="0086540E"/>
    <w:rsid w:val="00865467"/>
    <w:rsid w:val="00866118"/>
    <w:rsid w:val="00867E92"/>
    <w:rsid w:val="00871237"/>
    <w:rsid w:val="00871ACD"/>
    <w:rsid w:val="00872555"/>
    <w:rsid w:val="0087417B"/>
    <w:rsid w:val="00876C57"/>
    <w:rsid w:val="008772C0"/>
    <w:rsid w:val="008807E6"/>
    <w:rsid w:val="008813DE"/>
    <w:rsid w:val="00883AC5"/>
    <w:rsid w:val="00884B33"/>
    <w:rsid w:val="00885094"/>
    <w:rsid w:val="00885913"/>
    <w:rsid w:val="00887316"/>
    <w:rsid w:val="00887F12"/>
    <w:rsid w:val="008901AC"/>
    <w:rsid w:val="00890294"/>
    <w:rsid w:val="0089049E"/>
    <w:rsid w:val="00891A0F"/>
    <w:rsid w:val="00892387"/>
    <w:rsid w:val="008949E2"/>
    <w:rsid w:val="0089704C"/>
    <w:rsid w:val="00897CC2"/>
    <w:rsid w:val="008A0048"/>
    <w:rsid w:val="008A06F6"/>
    <w:rsid w:val="008A17D8"/>
    <w:rsid w:val="008A25D1"/>
    <w:rsid w:val="008A45B3"/>
    <w:rsid w:val="008A465F"/>
    <w:rsid w:val="008A47B9"/>
    <w:rsid w:val="008A4A31"/>
    <w:rsid w:val="008A5070"/>
    <w:rsid w:val="008A5A3D"/>
    <w:rsid w:val="008A7C96"/>
    <w:rsid w:val="008B0CE2"/>
    <w:rsid w:val="008B24AB"/>
    <w:rsid w:val="008B332A"/>
    <w:rsid w:val="008B4732"/>
    <w:rsid w:val="008B4EDF"/>
    <w:rsid w:val="008B60FF"/>
    <w:rsid w:val="008C08A6"/>
    <w:rsid w:val="008C0DBD"/>
    <w:rsid w:val="008C2120"/>
    <w:rsid w:val="008C2630"/>
    <w:rsid w:val="008C3070"/>
    <w:rsid w:val="008C57FA"/>
    <w:rsid w:val="008C5FE5"/>
    <w:rsid w:val="008C6B06"/>
    <w:rsid w:val="008C7438"/>
    <w:rsid w:val="008C76E8"/>
    <w:rsid w:val="008D29E3"/>
    <w:rsid w:val="008D2BBD"/>
    <w:rsid w:val="008D37C1"/>
    <w:rsid w:val="008D3E35"/>
    <w:rsid w:val="008D486B"/>
    <w:rsid w:val="008D55C9"/>
    <w:rsid w:val="008D5B75"/>
    <w:rsid w:val="008D62C8"/>
    <w:rsid w:val="008D6BAB"/>
    <w:rsid w:val="008E3296"/>
    <w:rsid w:val="008E4803"/>
    <w:rsid w:val="008E4CC0"/>
    <w:rsid w:val="008E548A"/>
    <w:rsid w:val="008E54BB"/>
    <w:rsid w:val="008E55AF"/>
    <w:rsid w:val="008E589F"/>
    <w:rsid w:val="008E5CD4"/>
    <w:rsid w:val="008E5FAC"/>
    <w:rsid w:val="008E601C"/>
    <w:rsid w:val="008E6274"/>
    <w:rsid w:val="008E6F98"/>
    <w:rsid w:val="008F229E"/>
    <w:rsid w:val="008F27AB"/>
    <w:rsid w:val="008F3375"/>
    <w:rsid w:val="008F3EDC"/>
    <w:rsid w:val="008F58D3"/>
    <w:rsid w:val="008F5C51"/>
    <w:rsid w:val="008F5E93"/>
    <w:rsid w:val="00903572"/>
    <w:rsid w:val="00903E49"/>
    <w:rsid w:val="009047B9"/>
    <w:rsid w:val="00904A92"/>
    <w:rsid w:val="009061BE"/>
    <w:rsid w:val="009062AF"/>
    <w:rsid w:val="0090665E"/>
    <w:rsid w:val="00906C60"/>
    <w:rsid w:val="00910C77"/>
    <w:rsid w:val="00910F38"/>
    <w:rsid w:val="00911D0C"/>
    <w:rsid w:val="00912F46"/>
    <w:rsid w:val="0091342F"/>
    <w:rsid w:val="0091441C"/>
    <w:rsid w:val="0091491A"/>
    <w:rsid w:val="00914AD8"/>
    <w:rsid w:val="0091663D"/>
    <w:rsid w:val="00916EDC"/>
    <w:rsid w:val="009174CF"/>
    <w:rsid w:val="00921C88"/>
    <w:rsid w:val="009229C2"/>
    <w:rsid w:val="00922C4C"/>
    <w:rsid w:val="0092435F"/>
    <w:rsid w:val="0092596F"/>
    <w:rsid w:val="00925D5B"/>
    <w:rsid w:val="009278F7"/>
    <w:rsid w:val="009306F4"/>
    <w:rsid w:val="00932455"/>
    <w:rsid w:val="00933FF8"/>
    <w:rsid w:val="00934859"/>
    <w:rsid w:val="0093541E"/>
    <w:rsid w:val="009360DA"/>
    <w:rsid w:val="00937B1F"/>
    <w:rsid w:val="00940893"/>
    <w:rsid w:val="00940B80"/>
    <w:rsid w:val="0094229A"/>
    <w:rsid w:val="00943045"/>
    <w:rsid w:val="0094352C"/>
    <w:rsid w:val="0094367A"/>
    <w:rsid w:val="009438B2"/>
    <w:rsid w:val="00944D3F"/>
    <w:rsid w:val="0094578D"/>
    <w:rsid w:val="00946B27"/>
    <w:rsid w:val="009471B4"/>
    <w:rsid w:val="009472C6"/>
    <w:rsid w:val="00950B51"/>
    <w:rsid w:val="009528CD"/>
    <w:rsid w:val="00954CCB"/>
    <w:rsid w:val="00957A0C"/>
    <w:rsid w:val="00960C92"/>
    <w:rsid w:val="009624B6"/>
    <w:rsid w:val="00963A2D"/>
    <w:rsid w:val="009649E8"/>
    <w:rsid w:val="009669BD"/>
    <w:rsid w:val="00966F9D"/>
    <w:rsid w:val="009704A1"/>
    <w:rsid w:val="009715E4"/>
    <w:rsid w:val="00971859"/>
    <w:rsid w:val="00971D75"/>
    <w:rsid w:val="00971DC4"/>
    <w:rsid w:val="009721AD"/>
    <w:rsid w:val="00973B73"/>
    <w:rsid w:val="009745D0"/>
    <w:rsid w:val="0097464D"/>
    <w:rsid w:val="00975FCA"/>
    <w:rsid w:val="00976B64"/>
    <w:rsid w:val="00976B97"/>
    <w:rsid w:val="009772DA"/>
    <w:rsid w:val="00980D60"/>
    <w:rsid w:val="00981411"/>
    <w:rsid w:val="00981BDC"/>
    <w:rsid w:val="00984FE1"/>
    <w:rsid w:val="009851DE"/>
    <w:rsid w:val="009865E3"/>
    <w:rsid w:val="00986684"/>
    <w:rsid w:val="009867BD"/>
    <w:rsid w:val="009875CC"/>
    <w:rsid w:val="00990350"/>
    <w:rsid w:val="009924EC"/>
    <w:rsid w:val="00992858"/>
    <w:rsid w:val="00993364"/>
    <w:rsid w:val="009938CB"/>
    <w:rsid w:val="00993E7E"/>
    <w:rsid w:val="009940D8"/>
    <w:rsid w:val="009945AF"/>
    <w:rsid w:val="00994D1A"/>
    <w:rsid w:val="0099520C"/>
    <w:rsid w:val="00996373"/>
    <w:rsid w:val="00996A02"/>
    <w:rsid w:val="00996C9C"/>
    <w:rsid w:val="009971E0"/>
    <w:rsid w:val="00997BEC"/>
    <w:rsid w:val="009A00B3"/>
    <w:rsid w:val="009A1178"/>
    <w:rsid w:val="009A1680"/>
    <w:rsid w:val="009A28E6"/>
    <w:rsid w:val="009A31DF"/>
    <w:rsid w:val="009A3C61"/>
    <w:rsid w:val="009B1DDC"/>
    <w:rsid w:val="009B25BE"/>
    <w:rsid w:val="009B3233"/>
    <w:rsid w:val="009B4976"/>
    <w:rsid w:val="009B6304"/>
    <w:rsid w:val="009B64B4"/>
    <w:rsid w:val="009B733F"/>
    <w:rsid w:val="009B79F1"/>
    <w:rsid w:val="009C2CDF"/>
    <w:rsid w:val="009C61D3"/>
    <w:rsid w:val="009C7A4A"/>
    <w:rsid w:val="009C7CC4"/>
    <w:rsid w:val="009D13CF"/>
    <w:rsid w:val="009D3FD8"/>
    <w:rsid w:val="009D5892"/>
    <w:rsid w:val="009D600D"/>
    <w:rsid w:val="009D6CEE"/>
    <w:rsid w:val="009D7F13"/>
    <w:rsid w:val="009E260B"/>
    <w:rsid w:val="009E4906"/>
    <w:rsid w:val="009E5194"/>
    <w:rsid w:val="009E54F9"/>
    <w:rsid w:val="009E7806"/>
    <w:rsid w:val="009F024E"/>
    <w:rsid w:val="009F1530"/>
    <w:rsid w:val="009F15F0"/>
    <w:rsid w:val="009F19B6"/>
    <w:rsid w:val="009F2071"/>
    <w:rsid w:val="009F2FC1"/>
    <w:rsid w:val="009F2FFC"/>
    <w:rsid w:val="009F595D"/>
    <w:rsid w:val="009F65F3"/>
    <w:rsid w:val="009F6724"/>
    <w:rsid w:val="00A01AD0"/>
    <w:rsid w:val="00A0369B"/>
    <w:rsid w:val="00A04465"/>
    <w:rsid w:val="00A05B72"/>
    <w:rsid w:val="00A0799E"/>
    <w:rsid w:val="00A10CF6"/>
    <w:rsid w:val="00A10CFB"/>
    <w:rsid w:val="00A11D30"/>
    <w:rsid w:val="00A12ED8"/>
    <w:rsid w:val="00A13A7A"/>
    <w:rsid w:val="00A13BDE"/>
    <w:rsid w:val="00A15682"/>
    <w:rsid w:val="00A16A31"/>
    <w:rsid w:val="00A16F71"/>
    <w:rsid w:val="00A170A4"/>
    <w:rsid w:val="00A2014F"/>
    <w:rsid w:val="00A20F49"/>
    <w:rsid w:val="00A2112C"/>
    <w:rsid w:val="00A2216A"/>
    <w:rsid w:val="00A22A4C"/>
    <w:rsid w:val="00A24626"/>
    <w:rsid w:val="00A24C0A"/>
    <w:rsid w:val="00A25545"/>
    <w:rsid w:val="00A25D2A"/>
    <w:rsid w:val="00A32A97"/>
    <w:rsid w:val="00A32E02"/>
    <w:rsid w:val="00A368DC"/>
    <w:rsid w:val="00A369DB"/>
    <w:rsid w:val="00A3719F"/>
    <w:rsid w:val="00A3721F"/>
    <w:rsid w:val="00A378DC"/>
    <w:rsid w:val="00A379F3"/>
    <w:rsid w:val="00A40DC3"/>
    <w:rsid w:val="00A43A10"/>
    <w:rsid w:val="00A44418"/>
    <w:rsid w:val="00A454FD"/>
    <w:rsid w:val="00A45E11"/>
    <w:rsid w:val="00A46292"/>
    <w:rsid w:val="00A50AD4"/>
    <w:rsid w:val="00A51E9E"/>
    <w:rsid w:val="00A538B1"/>
    <w:rsid w:val="00A54CB8"/>
    <w:rsid w:val="00A60090"/>
    <w:rsid w:val="00A61330"/>
    <w:rsid w:val="00A627C9"/>
    <w:rsid w:val="00A62918"/>
    <w:rsid w:val="00A62C05"/>
    <w:rsid w:val="00A63B4A"/>
    <w:rsid w:val="00A65526"/>
    <w:rsid w:val="00A71151"/>
    <w:rsid w:val="00A76FEE"/>
    <w:rsid w:val="00A77E7E"/>
    <w:rsid w:val="00A8302A"/>
    <w:rsid w:val="00A83917"/>
    <w:rsid w:val="00A83CBE"/>
    <w:rsid w:val="00A84491"/>
    <w:rsid w:val="00A84E5E"/>
    <w:rsid w:val="00A86E0F"/>
    <w:rsid w:val="00A87BFA"/>
    <w:rsid w:val="00A87E47"/>
    <w:rsid w:val="00A9013B"/>
    <w:rsid w:val="00A94C32"/>
    <w:rsid w:val="00A95090"/>
    <w:rsid w:val="00A95876"/>
    <w:rsid w:val="00A96303"/>
    <w:rsid w:val="00A966D2"/>
    <w:rsid w:val="00A97A24"/>
    <w:rsid w:val="00AA24D3"/>
    <w:rsid w:val="00AA33CB"/>
    <w:rsid w:val="00AA6706"/>
    <w:rsid w:val="00AA74D1"/>
    <w:rsid w:val="00AA74EE"/>
    <w:rsid w:val="00AB07B1"/>
    <w:rsid w:val="00AB0D76"/>
    <w:rsid w:val="00AB1350"/>
    <w:rsid w:val="00AB1C02"/>
    <w:rsid w:val="00AB5571"/>
    <w:rsid w:val="00AB659F"/>
    <w:rsid w:val="00AB6DA6"/>
    <w:rsid w:val="00AC04C0"/>
    <w:rsid w:val="00AC09CB"/>
    <w:rsid w:val="00AC24D4"/>
    <w:rsid w:val="00AC2E5A"/>
    <w:rsid w:val="00AC40C3"/>
    <w:rsid w:val="00AC49D8"/>
    <w:rsid w:val="00AC5DF0"/>
    <w:rsid w:val="00AC6263"/>
    <w:rsid w:val="00AC7538"/>
    <w:rsid w:val="00AC770F"/>
    <w:rsid w:val="00AD1F67"/>
    <w:rsid w:val="00AD3154"/>
    <w:rsid w:val="00AD36D9"/>
    <w:rsid w:val="00AD4443"/>
    <w:rsid w:val="00AD4690"/>
    <w:rsid w:val="00AD50AF"/>
    <w:rsid w:val="00AD51AD"/>
    <w:rsid w:val="00AE20FC"/>
    <w:rsid w:val="00AE2F77"/>
    <w:rsid w:val="00AE5B2D"/>
    <w:rsid w:val="00AE6826"/>
    <w:rsid w:val="00AF04E3"/>
    <w:rsid w:val="00AF0EDA"/>
    <w:rsid w:val="00AF1EF9"/>
    <w:rsid w:val="00AF1FAF"/>
    <w:rsid w:val="00AF2DBB"/>
    <w:rsid w:val="00AF2E85"/>
    <w:rsid w:val="00AF3F6F"/>
    <w:rsid w:val="00AF6F23"/>
    <w:rsid w:val="00AF7970"/>
    <w:rsid w:val="00B00836"/>
    <w:rsid w:val="00B00C4B"/>
    <w:rsid w:val="00B03058"/>
    <w:rsid w:val="00B057B8"/>
    <w:rsid w:val="00B064FA"/>
    <w:rsid w:val="00B07D26"/>
    <w:rsid w:val="00B1152C"/>
    <w:rsid w:val="00B121F0"/>
    <w:rsid w:val="00B12489"/>
    <w:rsid w:val="00B12DFE"/>
    <w:rsid w:val="00B132A9"/>
    <w:rsid w:val="00B135D1"/>
    <w:rsid w:val="00B13F8D"/>
    <w:rsid w:val="00B1613F"/>
    <w:rsid w:val="00B213B1"/>
    <w:rsid w:val="00B21DE7"/>
    <w:rsid w:val="00B22B4A"/>
    <w:rsid w:val="00B25AFC"/>
    <w:rsid w:val="00B25C3B"/>
    <w:rsid w:val="00B2622E"/>
    <w:rsid w:val="00B269A3"/>
    <w:rsid w:val="00B30FF5"/>
    <w:rsid w:val="00B31664"/>
    <w:rsid w:val="00B32805"/>
    <w:rsid w:val="00B3286A"/>
    <w:rsid w:val="00B367D2"/>
    <w:rsid w:val="00B36BEC"/>
    <w:rsid w:val="00B378CA"/>
    <w:rsid w:val="00B37EC8"/>
    <w:rsid w:val="00B41171"/>
    <w:rsid w:val="00B412E0"/>
    <w:rsid w:val="00B41C74"/>
    <w:rsid w:val="00B42A00"/>
    <w:rsid w:val="00B4379B"/>
    <w:rsid w:val="00B43ED7"/>
    <w:rsid w:val="00B44237"/>
    <w:rsid w:val="00B45718"/>
    <w:rsid w:val="00B457C1"/>
    <w:rsid w:val="00B45D1A"/>
    <w:rsid w:val="00B45D9C"/>
    <w:rsid w:val="00B515AA"/>
    <w:rsid w:val="00B516B6"/>
    <w:rsid w:val="00B521F1"/>
    <w:rsid w:val="00B5374E"/>
    <w:rsid w:val="00B537B3"/>
    <w:rsid w:val="00B53DAD"/>
    <w:rsid w:val="00B54141"/>
    <w:rsid w:val="00B55338"/>
    <w:rsid w:val="00B55A5D"/>
    <w:rsid w:val="00B5711E"/>
    <w:rsid w:val="00B626EF"/>
    <w:rsid w:val="00B646BB"/>
    <w:rsid w:val="00B64C73"/>
    <w:rsid w:val="00B653D0"/>
    <w:rsid w:val="00B6568B"/>
    <w:rsid w:val="00B65E11"/>
    <w:rsid w:val="00B667E5"/>
    <w:rsid w:val="00B67118"/>
    <w:rsid w:val="00B67FC2"/>
    <w:rsid w:val="00B71258"/>
    <w:rsid w:val="00B71AD2"/>
    <w:rsid w:val="00B71DDF"/>
    <w:rsid w:val="00B736D5"/>
    <w:rsid w:val="00B73A07"/>
    <w:rsid w:val="00B74023"/>
    <w:rsid w:val="00B742F7"/>
    <w:rsid w:val="00B7496B"/>
    <w:rsid w:val="00B749D6"/>
    <w:rsid w:val="00B75163"/>
    <w:rsid w:val="00B753BE"/>
    <w:rsid w:val="00B75523"/>
    <w:rsid w:val="00B80334"/>
    <w:rsid w:val="00B80663"/>
    <w:rsid w:val="00B81C46"/>
    <w:rsid w:val="00B81C70"/>
    <w:rsid w:val="00B856D2"/>
    <w:rsid w:val="00B860CF"/>
    <w:rsid w:val="00B86158"/>
    <w:rsid w:val="00B87486"/>
    <w:rsid w:val="00B920EC"/>
    <w:rsid w:val="00B93BC9"/>
    <w:rsid w:val="00B93DDA"/>
    <w:rsid w:val="00B93FFC"/>
    <w:rsid w:val="00B95DEA"/>
    <w:rsid w:val="00B9654A"/>
    <w:rsid w:val="00B96953"/>
    <w:rsid w:val="00BA007F"/>
    <w:rsid w:val="00BA02BC"/>
    <w:rsid w:val="00BA2EC8"/>
    <w:rsid w:val="00BA2EDB"/>
    <w:rsid w:val="00BA365B"/>
    <w:rsid w:val="00BA55F9"/>
    <w:rsid w:val="00BA5EDD"/>
    <w:rsid w:val="00BA667A"/>
    <w:rsid w:val="00BB18EF"/>
    <w:rsid w:val="00BB3A32"/>
    <w:rsid w:val="00BB4D81"/>
    <w:rsid w:val="00BB52B4"/>
    <w:rsid w:val="00BB6797"/>
    <w:rsid w:val="00BB72F5"/>
    <w:rsid w:val="00BB796E"/>
    <w:rsid w:val="00BC31EF"/>
    <w:rsid w:val="00BC43A6"/>
    <w:rsid w:val="00BC5387"/>
    <w:rsid w:val="00BC53CD"/>
    <w:rsid w:val="00BC6D6D"/>
    <w:rsid w:val="00BC721C"/>
    <w:rsid w:val="00BC7959"/>
    <w:rsid w:val="00BD1954"/>
    <w:rsid w:val="00BD1D77"/>
    <w:rsid w:val="00BD295F"/>
    <w:rsid w:val="00BD2BFF"/>
    <w:rsid w:val="00BD5118"/>
    <w:rsid w:val="00BD67B5"/>
    <w:rsid w:val="00BD7FFA"/>
    <w:rsid w:val="00BE01A9"/>
    <w:rsid w:val="00BE0A30"/>
    <w:rsid w:val="00BE0F62"/>
    <w:rsid w:val="00BE1FEE"/>
    <w:rsid w:val="00BE20C5"/>
    <w:rsid w:val="00BE3147"/>
    <w:rsid w:val="00BE5A08"/>
    <w:rsid w:val="00BE5D1B"/>
    <w:rsid w:val="00BE70FA"/>
    <w:rsid w:val="00BF0D5C"/>
    <w:rsid w:val="00BF1E07"/>
    <w:rsid w:val="00BF22A3"/>
    <w:rsid w:val="00BF26BF"/>
    <w:rsid w:val="00BF33B6"/>
    <w:rsid w:val="00BF4009"/>
    <w:rsid w:val="00BF7408"/>
    <w:rsid w:val="00C00B3A"/>
    <w:rsid w:val="00C01821"/>
    <w:rsid w:val="00C01E70"/>
    <w:rsid w:val="00C02927"/>
    <w:rsid w:val="00C02946"/>
    <w:rsid w:val="00C032C3"/>
    <w:rsid w:val="00C032F9"/>
    <w:rsid w:val="00C04705"/>
    <w:rsid w:val="00C0598D"/>
    <w:rsid w:val="00C06BBE"/>
    <w:rsid w:val="00C07599"/>
    <w:rsid w:val="00C1017D"/>
    <w:rsid w:val="00C10A62"/>
    <w:rsid w:val="00C110E2"/>
    <w:rsid w:val="00C14450"/>
    <w:rsid w:val="00C1457A"/>
    <w:rsid w:val="00C16A54"/>
    <w:rsid w:val="00C202B5"/>
    <w:rsid w:val="00C20B27"/>
    <w:rsid w:val="00C21DC1"/>
    <w:rsid w:val="00C2211F"/>
    <w:rsid w:val="00C23948"/>
    <w:rsid w:val="00C23D4A"/>
    <w:rsid w:val="00C25986"/>
    <w:rsid w:val="00C25A5C"/>
    <w:rsid w:val="00C279FA"/>
    <w:rsid w:val="00C30960"/>
    <w:rsid w:val="00C30FC8"/>
    <w:rsid w:val="00C31B6F"/>
    <w:rsid w:val="00C31E11"/>
    <w:rsid w:val="00C3348A"/>
    <w:rsid w:val="00C3381C"/>
    <w:rsid w:val="00C33B04"/>
    <w:rsid w:val="00C40994"/>
    <w:rsid w:val="00C44EC2"/>
    <w:rsid w:val="00C44FAC"/>
    <w:rsid w:val="00C45AB3"/>
    <w:rsid w:val="00C47176"/>
    <w:rsid w:val="00C474D8"/>
    <w:rsid w:val="00C50B81"/>
    <w:rsid w:val="00C50FA4"/>
    <w:rsid w:val="00C53020"/>
    <w:rsid w:val="00C5317A"/>
    <w:rsid w:val="00C5468E"/>
    <w:rsid w:val="00C57AAE"/>
    <w:rsid w:val="00C61FA4"/>
    <w:rsid w:val="00C62311"/>
    <w:rsid w:val="00C62989"/>
    <w:rsid w:val="00C62E24"/>
    <w:rsid w:val="00C641AE"/>
    <w:rsid w:val="00C64C18"/>
    <w:rsid w:val="00C64FF5"/>
    <w:rsid w:val="00C65B38"/>
    <w:rsid w:val="00C66D81"/>
    <w:rsid w:val="00C67350"/>
    <w:rsid w:val="00C7252B"/>
    <w:rsid w:val="00C727E6"/>
    <w:rsid w:val="00C73F6B"/>
    <w:rsid w:val="00C74033"/>
    <w:rsid w:val="00C750CA"/>
    <w:rsid w:val="00C752E5"/>
    <w:rsid w:val="00C762F1"/>
    <w:rsid w:val="00C76C87"/>
    <w:rsid w:val="00C76ED6"/>
    <w:rsid w:val="00C77C8E"/>
    <w:rsid w:val="00C81888"/>
    <w:rsid w:val="00C81B00"/>
    <w:rsid w:val="00C82DB3"/>
    <w:rsid w:val="00C82EB7"/>
    <w:rsid w:val="00C843F4"/>
    <w:rsid w:val="00C84A5A"/>
    <w:rsid w:val="00C84B97"/>
    <w:rsid w:val="00C85DFC"/>
    <w:rsid w:val="00C86F14"/>
    <w:rsid w:val="00C87E4D"/>
    <w:rsid w:val="00C900E3"/>
    <w:rsid w:val="00C91C5D"/>
    <w:rsid w:val="00C92CE4"/>
    <w:rsid w:val="00C933B3"/>
    <w:rsid w:val="00C93546"/>
    <w:rsid w:val="00C94C31"/>
    <w:rsid w:val="00C96AC4"/>
    <w:rsid w:val="00C96E7B"/>
    <w:rsid w:val="00C97D6C"/>
    <w:rsid w:val="00CA06FE"/>
    <w:rsid w:val="00CA0AAB"/>
    <w:rsid w:val="00CA1EF6"/>
    <w:rsid w:val="00CA39F0"/>
    <w:rsid w:val="00CA3C92"/>
    <w:rsid w:val="00CA5167"/>
    <w:rsid w:val="00CA751C"/>
    <w:rsid w:val="00CA75F3"/>
    <w:rsid w:val="00CA7F65"/>
    <w:rsid w:val="00CB3073"/>
    <w:rsid w:val="00CB4041"/>
    <w:rsid w:val="00CB5538"/>
    <w:rsid w:val="00CB5B82"/>
    <w:rsid w:val="00CB6C73"/>
    <w:rsid w:val="00CB7338"/>
    <w:rsid w:val="00CC0917"/>
    <w:rsid w:val="00CC209F"/>
    <w:rsid w:val="00CC2475"/>
    <w:rsid w:val="00CC29FA"/>
    <w:rsid w:val="00CC315B"/>
    <w:rsid w:val="00CC4485"/>
    <w:rsid w:val="00CC5B90"/>
    <w:rsid w:val="00CC7946"/>
    <w:rsid w:val="00CD0275"/>
    <w:rsid w:val="00CD26BC"/>
    <w:rsid w:val="00CD271B"/>
    <w:rsid w:val="00CD36D2"/>
    <w:rsid w:val="00CD399C"/>
    <w:rsid w:val="00CE07C1"/>
    <w:rsid w:val="00CE1606"/>
    <w:rsid w:val="00CE5412"/>
    <w:rsid w:val="00CE587A"/>
    <w:rsid w:val="00CE5BE3"/>
    <w:rsid w:val="00CE60B0"/>
    <w:rsid w:val="00CE7404"/>
    <w:rsid w:val="00CE77B2"/>
    <w:rsid w:val="00CE77EC"/>
    <w:rsid w:val="00CE7C35"/>
    <w:rsid w:val="00CF0899"/>
    <w:rsid w:val="00CF1F2B"/>
    <w:rsid w:val="00CF6F78"/>
    <w:rsid w:val="00CF7775"/>
    <w:rsid w:val="00D00AEE"/>
    <w:rsid w:val="00D014F0"/>
    <w:rsid w:val="00D01A6A"/>
    <w:rsid w:val="00D03D39"/>
    <w:rsid w:val="00D04E34"/>
    <w:rsid w:val="00D06355"/>
    <w:rsid w:val="00D065F9"/>
    <w:rsid w:val="00D06C01"/>
    <w:rsid w:val="00D076E5"/>
    <w:rsid w:val="00D0780A"/>
    <w:rsid w:val="00D10ED7"/>
    <w:rsid w:val="00D1175A"/>
    <w:rsid w:val="00D1229E"/>
    <w:rsid w:val="00D126A5"/>
    <w:rsid w:val="00D141D3"/>
    <w:rsid w:val="00D16666"/>
    <w:rsid w:val="00D172BB"/>
    <w:rsid w:val="00D17D7B"/>
    <w:rsid w:val="00D20240"/>
    <w:rsid w:val="00D204B6"/>
    <w:rsid w:val="00D20B4A"/>
    <w:rsid w:val="00D20E2A"/>
    <w:rsid w:val="00D2383F"/>
    <w:rsid w:val="00D27571"/>
    <w:rsid w:val="00D304B6"/>
    <w:rsid w:val="00D3147E"/>
    <w:rsid w:val="00D34E4A"/>
    <w:rsid w:val="00D357EF"/>
    <w:rsid w:val="00D3675A"/>
    <w:rsid w:val="00D367C3"/>
    <w:rsid w:val="00D373FF"/>
    <w:rsid w:val="00D37702"/>
    <w:rsid w:val="00D40504"/>
    <w:rsid w:val="00D408FB"/>
    <w:rsid w:val="00D40E1A"/>
    <w:rsid w:val="00D415C0"/>
    <w:rsid w:val="00D41AB1"/>
    <w:rsid w:val="00D42603"/>
    <w:rsid w:val="00D42A75"/>
    <w:rsid w:val="00D45681"/>
    <w:rsid w:val="00D4693D"/>
    <w:rsid w:val="00D51D0C"/>
    <w:rsid w:val="00D52C7B"/>
    <w:rsid w:val="00D53C3F"/>
    <w:rsid w:val="00D54049"/>
    <w:rsid w:val="00D56409"/>
    <w:rsid w:val="00D56CF3"/>
    <w:rsid w:val="00D63172"/>
    <w:rsid w:val="00D638B8"/>
    <w:rsid w:val="00D65394"/>
    <w:rsid w:val="00D66A9E"/>
    <w:rsid w:val="00D67501"/>
    <w:rsid w:val="00D710BE"/>
    <w:rsid w:val="00D7150B"/>
    <w:rsid w:val="00D71FB4"/>
    <w:rsid w:val="00D727C1"/>
    <w:rsid w:val="00D72EC2"/>
    <w:rsid w:val="00D74004"/>
    <w:rsid w:val="00D74267"/>
    <w:rsid w:val="00D74D0A"/>
    <w:rsid w:val="00D75BDF"/>
    <w:rsid w:val="00D7637D"/>
    <w:rsid w:val="00D775AC"/>
    <w:rsid w:val="00D82767"/>
    <w:rsid w:val="00D82E13"/>
    <w:rsid w:val="00D8333B"/>
    <w:rsid w:val="00D87F99"/>
    <w:rsid w:val="00D903F5"/>
    <w:rsid w:val="00D92AD2"/>
    <w:rsid w:val="00D93B65"/>
    <w:rsid w:val="00D9463A"/>
    <w:rsid w:val="00D960EF"/>
    <w:rsid w:val="00D96B81"/>
    <w:rsid w:val="00D96C48"/>
    <w:rsid w:val="00D9788F"/>
    <w:rsid w:val="00DA03FF"/>
    <w:rsid w:val="00DA0694"/>
    <w:rsid w:val="00DA25F9"/>
    <w:rsid w:val="00DA3360"/>
    <w:rsid w:val="00DA4B1C"/>
    <w:rsid w:val="00DA5B4A"/>
    <w:rsid w:val="00DB1B6A"/>
    <w:rsid w:val="00DB203E"/>
    <w:rsid w:val="00DB3F8D"/>
    <w:rsid w:val="00DB610A"/>
    <w:rsid w:val="00DB627B"/>
    <w:rsid w:val="00DB79D8"/>
    <w:rsid w:val="00DC0CD8"/>
    <w:rsid w:val="00DC0F41"/>
    <w:rsid w:val="00DC110A"/>
    <w:rsid w:val="00DC4C3B"/>
    <w:rsid w:val="00DC4CE4"/>
    <w:rsid w:val="00DC6F27"/>
    <w:rsid w:val="00DC729F"/>
    <w:rsid w:val="00DD10FA"/>
    <w:rsid w:val="00DD3880"/>
    <w:rsid w:val="00DD4439"/>
    <w:rsid w:val="00DD6A52"/>
    <w:rsid w:val="00DE0F2A"/>
    <w:rsid w:val="00DE121A"/>
    <w:rsid w:val="00DE167F"/>
    <w:rsid w:val="00DE229B"/>
    <w:rsid w:val="00DE27A6"/>
    <w:rsid w:val="00DE35C7"/>
    <w:rsid w:val="00DE52CD"/>
    <w:rsid w:val="00DE6AA8"/>
    <w:rsid w:val="00DF0FEE"/>
    <w:rsid w:val="00DF17D5"/>
    <w:rsid w:val="00DF24FE"/>
    <w:rsid w:val="00DF2687"/>
    <w:rsid w:val="00DF4BF1"/>
    <w:rsid w:val="00DF4DFA"/>
    <w:rsid w:val="00DF5078"/>
    <w:rsid w:val="00DF5397"/>
    <w:rsid w:val="00DF5688"/>
    <w:rsid w:val="00DF6A60"/>
    <w:rsid w:val="00DF7306"/>
    <w:rsid w:val="00DF74BD"/>
    <w:rsid w:val="00DF7C07"/>
    <w:rsid w:val="00DF7CEC"/>
    <w:rsid w:val="00E003E5"/>
    <w:rsid w:val="00E00EFA"/>
    <w:rsid w:val="00E01455"/>
    <w:rsid w:val="00E0169A"/>
    <w:rsid w:val="00E03D90"/>
    <w:rsid w:val="00E057D2"/>
    <w:rsid w:val="00E06E46"/>
    <w:rsid w:val="00E07B84"/>
    <w:rsid w:val="00E14222"/>
    <w:rsid w:val="00E14874"/>
    <w:rsid w:val="00E153BC"/>
    <w:rsid w:val="00E155EB"/>
    <w:rsid w:val="00E16771"/>
    <w:rsid w:val="00E21F22"/>
    <w:rsid w:val="00E22E80"/>
    <w:rsid w:val="00E2304E"/>
    <w:rsid w:val="00E23148"/>
    <w:rsid w:val="00E231F9"/>
    <w:rsid w:val="00E246D4"/>
    <w:rsid w:val="00E24F54"/>
    <w:rsid w:val="00E26823"/>
    <w:rsid w:val="00E26B5D"/>
    <w:rsid w:val="00E27478"/>
    <w:rsid w:val="00E319A4"/>
    <w:rsid w:val="00E31E83"/>
    <w:rsid w:val="00E32656"/>
    <w:rsid w:val="00E34096"/>
    <w:rsid w:val="00E3426A"/>
    <w:rsid w:val="00E362F6"/>
    <w:rsid w:val="00E36487"/>
    <w:rsid w:val="00E36490"/>
    <w:rsid w:val="00E36DB2"/>
    <w:rsid w:val="00E36F6E"/>
    <w:rsid w:val="00E37394"/>
    <w:rsid w:val="00E41072"/>
    <w:rsid w:val="00E413F4"/>
    <w:rsid w:val="00E42659"/>
    <w:rsid w:val="00E42835"/>
    <w:rsid w:val="00E42B09"/>
    <w:rsid w:val="00E4356E"/>
    <w:rsid w:val="00E45722"/>
    <w:rsid w:val="00E45C36"/>
    <w:rsid w:val="00E54769"/>
    <w:rsid w:val="00E54D03"/>
    <w:rsid w:val="00E564E1"/>
    <w:rsid w:val="00E56ECC"/>
    <w:rsid w:val="00E607D7"/>
    <w:rsid w:val="00E6092E"/>
    <w:rsid w:val="00E6163A"/>
    <w:rsid w:val="00E63530"/>
    <w:rsid w:val="00E63A25"/>
    <w:rsid w:val="00E661EB"/>
    <w:rsid w:val="00E6681E"/>
    <w:rsid w:val="00E672EE"/>
    <w:rsid w:val="00E706F4"/>
    <w:rsid w:val="00E7138D"/>
    <w:rsid w:val="00E72DAD"/>
    <w:rsid w:val="00E73DDC"/>
    <w:rsid w:val="00E752CB"/>
    <w:rsid w:val="00E763B8"/>
    <w:rsid w:val="00E76BBB"/>
    <w:rsid w:val="00E82C64"/>
    <w:rsid w:val="00E82E45"/>
    <w:rsid w:val="00E82F00"/>
    <w:rsid w:val="00E8450C"/>
    <w:rsid w:val="00E86DAB"/>
    <w:rsid w:val="00E902EE"/>
    <w:rsid w:val="00E90C7C"/>
    <w:rsid w:val="00E9143E"/>
    <w:rsid w:val="00E91A22"/>
    <w:rsid w:val="00E9327E"/>
    <w:rsid w:val="00E937D6"/>
    <w:rsid w:val="00E94C01"/>
    <w:rsid w:val="00E9510C"/>
    <w:rsid w:val="00E95612"/>
    <w:rsid w:val="00E959B6"/>
    <w:rsid w:val="00E96907"/>
    <w:rsid w:val="00EA21A7"/>
    <w:rsid w:val="00EA2E81"/>
    <w:rsid w:val="00EA3204"/>
    <w:rsid w:val="00EA39E2"/>
    <w:rsid w:val="00EA7C9C"/>
    <w:rsid w:val="00EB08E7"/>
    <w:rsid w:val="00EB0E20"/>
    <w:rsid w:val="00EB3F18"/>
    <w:rsid w:val="00EB527B"/>
    <w:rsid w:val="00EB5F42"/>
    <w:rsid w:val="00EB77E8"/>
    <w:rsid w:val="00EC0024"/>
    <w:rsid w:val="00EC122A"/>
    <w:rsid w:val="00EC233C"/>
    <w:rsid w:val="00EC2A01"/>
    <w:rsid w:val="00EC46DE"/>
    <w:rsid w:val="00EC47F4"/>
    <w:rsid w:val="00EC6CDF"/>
    <w:rsid w:val="00ED2CA8"/>
    <w:rsid w:val="00ED53B0"/>
    <w:rsid w:val="00ED6653"/>
    <w:rsid w:val="00EE1471"/>
    <w:rsid w:val="00EE24EE"/>
    <w:rsid w:val="00EE383B"/>
    <w:rsid w:val="00EE3929"/>
    <w:rsid w:val="00EE4E37"/>
    <w:rsid w:val="00EE6ABF"/>
    <w:rsid w:val="00EE6C16"/>
    <w:rsid w:val="00EF0F46"/>
    <w:rsid w:val="00EF1684"/>
    <w:rsid w:val="00EF1DF9"/>
    <w:rsid w:val="00EF1E2B"/>
    <w:rsid w:val="00EF4990"/>
    <w:rsid w:val="00EF50A8"/>
    <w:rsid w:val="00EF74E7"/>
    <w:rsid w:val="00EF7E02"/>
    <w:rsid w:val="00F001B9"/>
    <w:rsid w:val="00F004BC"/>
    <w:rsid w:val="00F0272F"/>
    <w:rsid w:val="00F05016"/>
    <w:rsid w:val="00F1082F"/>
    <w:rsid w:val="00F10A6F"/>
    <w:rsid w:val="00F143DE"/>
    <w:rsid w:val="00F14621"/>
    <w:rsid w:val="00F15523"/>
    <w:rsid w:val="00F1588F"/>
    <w:rsid w:val="00F17499"/>
    <w:rsid w:val="00F20B5A"/>
    <w:rsid w:val="00F22064"/>
    <w:rsid w:val="00F231F0"/>
    <w:rsid w:val="00F23E2B"/>
    <w:rsid w:val="00F24606"/>
    <w:rsid w:val="00F24999"/>
    <w:rsid w:val="00F24A74"/>
    <w:rsid w:val="00F25BCE"/>
    <w:rsid w:val="00F26394"/>
    <w:rsid w:val="00F26AED"/>
    <w:rsid w:val="00F26F0F"/>
    <w:rsid w:val="00F27685"/>
    <w:rsid w:val="00F27989"/>
    <w:rsid w:val="00F3079A"/>
    <w:rsid w:val="00F309CF"/>
    <w:rsid w:val="00F321E1"/>
    <w:rsid w:val="00F3497A"/>
    <w:rsid w:val="00F34E86"/>
    <w:rsid w:val="00F35753"/>
    <w:rsid w:val="00F3599F"/>
    <w:rsid w:val="00F36DD5"/>
    <w:rsid w:val="00F40984"/>
    <w:rsid w:val="00F42535"/>
    <w:rsid w:val="00F45BDC"/>
    <w:rsid w:val="00F45F67"/>
    <w:rsid w:val="00F46437"/>
    <w:rsid w:val="00F46E6E"/>
    <w:rsid w:val="00F47A78"/>
    <w:rsid w:val="00F47C7F"/>
    <w:rsid w:val="00F51809"/>
    <w:rsid w:val="00F52480"/>
    <w:rsid w:val="00F54204"/>
    <w:rsid w:val="00F549FA"/>
    <w:rsid w:val="00F54C11"/>
    <w:rsid w:val="00F56AD2"/>
    <w:rsid w:val="00F57107"/>
    <w:rsid w:val="00F614D4"/>
    <w:rsid w:val="00F61B3C"/>
    <w:rsid w:val="00F6265F"/>
    <w:rsid w:val="00F64F49"/>
    <w:rsid w:val="00F673FA"/>
    <w:rsid w:val="00F67CB0"/>
    <w:rsid w:val="00F707A2"/>
    <w:rsid w:val="00F71D2F"/>
    <w:rsid w:val="00F7298B"/>
    <w:rsid w:val="00F73070"/>
    <w:rsid w:val="00F73450"/>
    <w:rsid w:val="00F75513"/>
    <w:rsid w:val="00F75CEE"/>
    <w:rsid w:val="00F760ED"/>
    <w:rsid w:val="00F76546"/>
    <w:rsid w:val="00F765B1"/>
    <w:rsid w:val="00F80B0C"/>
    <w:rsid w:val="00F81442"/>
    <w:rsid w:val="00F848D8"/>
    <w:rsid w:val="00F84BDD"/>
    <w:rsid w:val="00F86D47"/>
    <w:rsid w:val="00F8791C"/>
    <w:rsid w:val="00F906BE"/>
    <w:rsid w:val="00F91189"/>
    <w:rsid w:val="00F9206B"/>
    <w:rsid w:val="00F929EB"/>
    <w:rsid w:val="00F92A8C"/>
    <w:rsid w:val="00F93048"/>
    <w:rsid w:val="00F93249"/>
    <w:rsid w:val="00F93CC8"/>
    <w:rsid w:val="00F93D3F"/>
    <w:rsid w:val="00F93F09"/>
    <w:rsid w:val="00F963AC"/>
    <w:rsid w:val="00F97894"/>
    <w:rsid w:val="00FA323E"/>
    <w:rsid w:val="00FA33CE"/>
    <w:rsid w:val="00FA499F"/>
    <w:rsid w:val="00FA55B0"/>
    <w:rsid w:val="00FA5955"/>
    <w:rsid w:val="00FB1811"/>
    <w:rsid w:val="00FB2B2F"/>
    <w:rsid w:val="00FB356F"/>
    <w:rsid w:val="00FB3CA2"/>
    <w:rsid w:val="00FB4B5A"/>
    <w:rsid w:val="00FB4F48"/>
    <w:rsid w:val="00FB5B58"/>
    <w:rsid w:val="00FB7F24"/>
    <w:rsid w:val="00FC12F5"/>
    <w:rsid w:val="00FC2D3E"/>
    <w:rsid w:val="00FC333C"/>
    <w:rsid w:val="00FC3C29"/>
    <w:rsid w:val="00FC41E8"/>
    <w:rsid w:val="00FC48DC"/>
    <w:rsid w:val="00FC4C7C"/>
    <w:rsid w:val="00FC4E38"/>
    <w:rsid w:val="00FC5D39"/>
    <w:rsid w:val="00FC5D57"/>
    <w:rsid w:val="00FC61C7"/>
    <w:rsid w:val="00FC7366"/>
    <w:rsid w:val="00FD07D0"/>
    <w:rsid w:val="00FD0D0A"/>
    <w:rsid w:val="00FD0E78"/>
    <w:rsid w:val="00FD1CC4"/>
    <w:rsid w:val="00FD2222"/>
    <w:rsid w:val="00FD22DE"/>
    <w:rsid w:val="00FD244F"/>
    <w:rsid w:val="00FD2486"/>
    <w:rsid w:val="00FD3451"/>
    <w:rsid w:val="00FD3D47"/>
    <w:rsid w:val="00FD3F86"/>
    <w:rsid w:val="00FD59CE"/>
    <w:rsid w:val="00FD5F4B"/>
    <w:rsid w:val="00FD70FB"/>
    <w:rsid w:val="00FE1510"/>
    <w:rsid w:val="00FE1986"/>
    <w:rsid w:val="00FE39C5"/>
    <w:rsid w:val="00FE69AE"/>
    <w:rsid w:val="00FE6F6B"/>
    <w:rsid w:val="00FE7179"/>
    <w:rsid w:val="00FF013B"/>
    <w:rsid w:val="00FF0CC2"/>
    <w:rsid w:val="00FF1079"/>
    <w:rsid w:val="00FF155B"/>
    <w:rsid w:val="00FF32A3"/>
    <w:rsid w:val="00FF3931"/>
    <w:rsid w:val="00FF6E81"/>
    <w:rsid w:val="00FF7D1C"/>
    <w:rsid w:val="00FF7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3E2E7"/>
  <w15:chartTrackingRefBased/>
  <w15:docId w15:val="{63BBC528-2E3F-49E6-9037-CE2C2B79A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7D26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7A78"/>
    <w:pPr>
      <w:ind w:left="720"/>
      <w:contextualSpacing/>
    </w:pPr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FFA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FFA"/>
    <w:rPr>
      <w:rFonts w:ascii="Arial" w:hAnsi="Arial" w:cs="Arial"/>
      <w:sz w:val="18"/>
      <w:szCs w:val="18"/>
      <w:lang w:val="en-US"/>
    </w:rPr>
  </w:style>
  <w:style w:type="character" w:customStyle="1" w:styleId="markedcontent">
    <w:name w:val="markedcontent"/>
    <w:basedOn w:val="DefaultParagraphFont"/>
    <w:rsid w:val="00867E92"/>
  </w:style>
  <w:style w:type="character" w:styleId="CommentReference">
    <w:name w:val="annotation reference"/>
    <w:basedOn w:val="DefaultParagraphFont"/>
    <w:uiPriority w:val="99"/>
    <w:semiHidden/>
    <w:unhideWhenUsed/>
    <w:rsid w:val="00665D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65D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65DC4"/>
    <w:rPr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665D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665DC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65DC4"/>
    <w:rPr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665DC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65DC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65DC4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665DC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65DC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5D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DC4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665D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DC4"/>
    <w:rPr>
      <w:lang w:val="en-US"/>
    </w:rPr>
  </w:style>
  <w:style w:type="character" w:customStyle="1" w:styleId="lrzxr">
    <w:name w:val="lrzxr"/>
    <w:basedOn w:val="DefaultParagraphFont"/>
    <w:rsid w:val="00665DC4"/>
  </w:style>
  <w:style w:type="paragraph" w:styleId="NormalWeb">
    <w:name w:val="Normal (Web)"/>
    <w:basedOn w:val="Normal"/>
    <w:uiPriority w:val="99"/>
    <w:semiHidden/>
    <w:unhideWhenUsed/>
    <w:rsid w:val="00665D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5D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5DC4"/>
    <w:rPr>
      <w:b/>
      <w:bCs/>
      <w:sz w:val="20"/>
      <w:szCs w:val="20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65DC4"/>
    <w:rPr>
      <w:color w:val="605E5C"/>
      <w:shd w:val="clear" w:color="auto" w:fill="E1DFDD"/>
    </w:rPr>
  </w:style>
  <w:style w:type="character" w:customStyle="1" w:styleId="contentpasted0">
    <w:name w:val="contentpasted0"/>
    <w:basedOn w:val="DefaultParagraphFont"/>
    <w:rsid w:val="001756D4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C29F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47D58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5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2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7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5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12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95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10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8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8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2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96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5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10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7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28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98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90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5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3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3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02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89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96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7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22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1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41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84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76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73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2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D01D25-5CA4-4269-BCDA-F52798AB1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</Words>
  <Characters>86</Characters>
  <Application>Microsoft Office Word</Application>
  <DocSecurity>0</DocSecurity>
  <Lines>1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dtler Lea</dc:creator>
  <cp:keywords/>
  <dc:description/>
  <cp:lastModifiedBy>Joanne Picton</cp:lastModifiedBy>
  <cp:revision>2</cp:revision>
  <cp:lastPrinted>2023-03-31T07:12:00Z</cp:lastPrinted>
  <dcterms:created xsi:type="dcterms:W3CDTF">2023-12-12T14:31:00Z</dcterms:created>
  <dcterms:modified xsi:type="dcterms:W3CDTF">2023-12-12T14:31:00Z</dcterms:modified>
</cp:coreProperties>
</file>